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1E7A3" w14:textId="187B2F53" w:rsidR="00301319" w:rsidRDefault="00067729" w:rsidP="002A6E95">
      <w:pPr>
        <w:pStyle w:val="Title"/>
        <w:snapToGrid w:val="0"/>
        <w:spacing w:before="60" w:after="60"/>
        <w:jc w:val="both"/>
        <w:rPr>
          <w:rFonts w:ascii="Myriad Pro" w:eastAsia="Myriad Pro" w:hAnsi="Myriad Pro" w:cs="Myriad Pro"/>
          <w:b w:val="0"/>
          <w:bCs w:val="0"/>
          <w:sz w:val="22"/>
          <w:szCs w:val="22"/>
        </w:rPr>
      </w:pPr>
      <w:r w:rsidRPr="00D87F15">
        <w:rPr>
          <w:rFonts w:ascii="Myriad Pro" w:eastAsia="Myriad Pro" w:hAnsi="Myriad Pro" w:cs="Myriad Pro"/>
          <w:noProof/>
          <w:sz w:val="22"/>
          <w:szCs w:val="22"/>
        </w:rPr>
        <w:drawing>
          <wp:anchor distT="0" distB="0" distL="0" distR="0" simplePos="0" relativeHeight="251657216" behindDoc="0" locked="0" layoutInCell="1" allowOverlap="1" wp14:anchorId="1DA1E88B" wp14:editId="2AE98205">
            <wp:simplePos x="0" y="0"/>
            <wp:positionH relativeFrom="page">
              <wp:posOffset>6350000</wp:posOffset>
            </wp:positionH>
            <wp:positionV relativeFrom="page">
              <wp:posOffset>473710</wp:posOffset>
            </wp:positionV>
            <wp:extent cx="755578" cy="1210734"/>
            <wp:effectExtent l="0" t="0" r="0" b="0"/>
            <wp:wrapNone/>
            <wp:docPr id="1073741825" name="officeArt object" descr="UNDP_Logo-Blue w Tagline-E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UNDP_Logo-Blue w Tagline-ENG" descr="UNDP_Logo-Blue w Tagline-ENG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b="19370"/>
                    <a:stretch/>
                  </pic:blipFill>
                  <pic:spPr bwMode="auto">
                    <a:xfrm>
                      <a:off x="0" y="0"/>
                      <a:ext cx="755578" cy="121073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D87F15">
        <w:rPr>
          <w:rFonts w:ascii="Myriad Pro" w:eastAsia="Myriad Pro" w:hAnsi="Myriad Pro" w:cs="Myriad Pro"/>
          <w:noProof/>
          <w:sz w:val="22"/>
          <w:szCs w:val="22"/>
        </w:rPr>
        <w:drawing>
          <wp:anchor distT="0" distB="0" distL="0" distR="0" simplePos="0" relativeHeight="251662336" behindDoc="0" locked="0" layoutInCell="1" allowOverlap="1" wp14:anchorId="1DA1E88D" wp14:editId="73438661">
            <wp:simplePos x="0" y="0"/>
            <wp:positionH relativeFrom="page">
              <wp:posOffset>857250</wp:posOffset>
            </wp:positionH>
            <wp:positionV relativeFrom="line">
              <wp:posOffset>-492125</wp:posOffset>
            </wp:positionV>
            <wp:extent cx="2400300" cy="123825"/>
            <wp:effectExtent l="0" t="0" r="0" b="0"/>
            <wp:wrapNone/>
            <wp:docPr id="1073741826" name="officeArt object" descr="Untitled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Untitled-3" descr="Untitled-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238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7B76E4" w:rsidRPr="00D87F15">
        <w:rPr>
          <w:rFonts w:ascii="Myriad Pro" w:eastAsia="Myriad Pro" w:hAnsi="Myriad Pro" w:cs="Myriad Pro"/>
          <w:b w:val="0"/>
          <w:bCs w:val="0"/>
          <w:sz w:val="22"/>
          <w:szCs w:val="22"/>
        </w:rPr>
        <w:t xml:space="preserve"> </w:t>
      </w:r>
    </w:p>
    <w:p w14:paraId="48D337E7" w14:textId="77777777" w:rsidR="00D01B22" w:rsidRPr="00D87F15" w:rsidRDefault="00D01B22" w:rsidP="002A6E95">
      <w:pPr>
        <w:pStyle w:val="Title"/>
        <w:snapToGrid w:val="0"/>
        <w:spacing w:before="60" w:after="60"/>
        <w:jc w:val="both"/>
        <w:rPr>
          <w:rFonts w:ascii="Myriad Pro" w:eastAsia="Myriad Pro" w:hAnsi="Myriad Pro" w:cs="Myriad Pro"/>
          <w:b w:val="0"/>
          <w:bCs w:val="0"/>
          <w:sz w:val="22"/>
          <w:szCs w:val="22"/>
        </w:rPr>
      </w:pPr>
    </w:p>
    <w:p w14:paraId="1DA1E7A6" w14:textId="5E1B3720" w:rsidR="00301319" w:rsidRPr="008D5CEA" w:rsidRDefault="004C73BE" w:rsidP="002A6E95">
      <w:pPr>
        <w:pStyle w:val="BodyA"/>
        <w:snapToGrid w:val="0"/>
        <w:spacing w:before="120" w:after="120" w:line="240" w:lineRule="auto"/>
        <w:jc w:val="center"/>
        <w:rPr>
          <w:rFonts w:ascii="Myriad Pro" w:eastAsia="Arial" w:hAnsi="Myriad Pro" w:cs="Arial"/>
          <w:b/>
          <w:bCs/>
          <w:color w:val="1F3864" w:themeColor="accent1" w:themeShade="80"/>
          <w:sz w:val="28"/>
          <w:szCs w:val="28"/>
        </w:rPr>
      </w:pPr>
      <w:r w:rsidRPr="008D5CEA">
        <w:rPr>
          <w:rFonts w:ascii="Myriad Pro" w:hAnsi="Myriad Pro"/>
          <w:b/>
          <w:bCs/>
          <w:color w:val="1F3864" w:themeColor="accent1" w:themeShade="80"/>
          <w:sz w:val="28"/>
          <w:szCs w:val="28"/>
        </w:rPr>
        <w:t>APPLICATION FORM</w:t>
      </w:r>
    </w:p>
    <w:p w14:paraId="1DA1E88A" w14:textId="361AD007" w:rsidR="00301319" w:rsidRDefault="005A4B55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  <w:b/>
          <w:color w:val="1F3864" w:themeColor="accent1" w:themeShade="80"/>
          <w:u w:color="002060"/>
        </w:rPr>
      </w:pPr>
      <w:r w:rsidRPr="008D5CEA">
        <w:rPr>
          <w:rFonts w:ascii="Myriad Pro" w:hAnsi="Myriad Pro"/>
          <w:b/>
          <w:color w:val="1F3864" w:themeColor="accent1" w:themeShade="80"/>
          <w:u w:color="002060"/>
        </w:rPr>
        <w:t xml:space="preserve">SMALL </w:t>
      </w:r>
      <w:r w:rsidR="002C3B48" w:rsidRPr="008D5CEA">
        <w:rPr>
          <w:rFonts w:ascii="Myriad Pro" w:hAnsi="Myriad Pro"/>
          <w:b/>
          <w:color w:val="1F3864" w:themeColor="accent1" w:themeShade="80"/>
          <w:u w:color="002060"/>
        </w:rPr>
        <w:t xml:space="preserve">GRANTS PROGRAMME – </w:t>
      </w:r>
      <w:r w:rsidR="00962794" w:rsidRPr="008D5CEA">
        <w:rPr>
          <w:rFonts w:ascii="Myriad Pro" w:hAnsi="Myriad Pro"/>
          <w:b/>
          <w:color w:val="1F3864" w:themeColor="accent1" w:themeShade="80"/>
          <w:u w:color="002060"/>
        </w:rPr>
        <w:t>DEMOCRACY 2021</w:t>
      </w:r>
      <w:r w:rsidR="00750040">
        <w:rPr>
          <w:rStyle w:val="FootnoteReference"/>
          <w:rFonts w:ascii="Myriad Pro" w:hAnsi="Myriad Pro"/>
          <w:b/>
          <w:color w:val="1F3864" w:themeColor="accent1" w:themeShade="80"/>
          <w:u w:color="002060"/>
        </w:rPr>
        <w:footnoteReference w:id="2"/>
      </w:r>
    </w:p>
    <w:p w14:paraId="3DAB5C4F" w14:textId="77777777" w:rsidR="00AA59BF" w:rsidRPr="008D5CEA" w:rsidRDefault="00AA59BF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  <w:bCs/>
          <w:color w:val="1F3864" w:themeColor="accent1" w:themeShade="80"/>
          <w:u w:color="002060"/>
        </w:rPr>
      </w:pPr>
    </w:p>
    <w:tbl>
      <w:tblPr>
        <w:tblW w:w="10350" w:type="dxa"/>
        <w:tblInd w:w="-72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4320"/>
        <w:gridCol w:w="90"/>
        <w:gridCol w:w="1440"/>
        <w:gridCol w:w="630"/>
        <w:gridCol w:w="900"/>
        <w:gridCol w:w="810"/>
        <w:gridCol w:w="450"/>
        <w:gridCol w:w="1710"/>
      </w:tblGrid>
      <w:tr w:rsidR="004C73BE" w:rsidRPr="00AA59BF" w14:paraId="64BE90D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A1080C" w14:textId="1428D1AB" w:rsidR="004C73BE" w:rsidRPr="00AA59BF" w:rsidRDefault="006F1A69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 xml:space="preserve"> INFORMATION</w:t>
            </w:r>
          </w:p>
        </w:tc>
      </w:tr>
      <w:tr w:rsidR="004C73BE" w:rsidRPr="00AA59BF" w14:paraId="3875D1B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6A7AB" w14:textId="77777777" w:rsidR="004C73BE" w:rsidRPr="00AA59BF" w:rsidRDefault="004C73BE" w:rsidP="00250F1A">
            <w:pPr>
              <w:numPr>
                <w:ilvl w:val="2"/>
                <w:numId w:val="11"/>
              </w:numPr>
              <w:shd w:val="clear" w:color="auto" w:fill="FFFFFF"/>
              <w:ind w:left="461" w:hanging="461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Full name of applying entity 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B5417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2E4DA0A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FA5D41" w14:textId="10C8DC15" w:rsidR="004C73BE" w:rsidRPr="00AA59BF" w:rsidRDefault="006F1A69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title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833F3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C97DB9" w:rsidRPr="00AA59BF" w14:paraId="441F634A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1838E5" w14:textId="64DBFD7B" w:rsidR="004C73BE" w:rsidRPr="00AA59BF" w:rsidRDefault="006F1A69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dur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4BA56D" w14:textId="77777777" w:rsidR="004C73BE" w:rsidRPr="00AA59BF" w:rsidRDefault="004C73BE" w:rsidP="008D5CEA">
            <w:pPr>
              <w:shd w:val="clear" w:color="auto" w:fill="FFFFFF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Start date:</w:t>
            </w:r>
          </w:p>
        </w:tc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16005F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18F1B6" w14:textId="77777777" w:rsidR="004C73BE" w:rsidRPr="00AA59BF" w:rsidRDefault="004C73BE" w:rsidP="008D5CEA">
            <w:pPr>
              <w:shd w:val="clear" w:color="auto" w:fill="FFFFFF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End date: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FDC29B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64A77E5C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30E374" w14:textId="4DD8F1EE" w:rsidR="004C73BE" w:rsidRPr="00AA59BF" w:rsidRDefault="006F1A69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location </w:t>
            </w:r>
            <w:r w:rsidR="004C73BE" w:rsidRPr="00AA59BF">
              <w:rPr>
                <w:rFonts w:ascii="Myriad Pro" w:hAnsi="Myriad Pro"/>
                <w:sz w:val="20"/>
                <w:szCs w:val="20"/>
              </w:rPr>
              <w:t xml:space="preserve">(all communities and locations covered by </w:t>
            </w:r>
            <w:r>
              <w:rPr>
                <w:rFonts w:ascii="Myriad Pro" w:hAnsi="Myriad Pro"/>
                <w:sz w:val="20"/>
                <w:szCs w:val="20"/>
              </w:rPr>
              <w:t>Project</w:t>
            </w:r>
            <w:r w:rsidR="00C97DB9" w:rsidRPr="00AA59BF">
              <w:rPr>
                <w:rFonts w:ascii="Myriad Pro" w:hAnsi="Myriad Pro"/>
                <w:sz w:val="20"/>
                <w:szCs w:val="20"/>
              </w:rPr>
              <w:t xml:space="preserve"> activities</w:t>
            </w:r>
            <w:r w:rsidR="004C73BE" w:rsidRPr="00AA59BF">
              <w:rPr>
                <w:rFonts w:ascii="Myriad Pro" w:hAnsi="Myriad Pro"/>
                <w:sz w:val="20"/>
                <w:szCs w:val="20"/>
              </w:rPr>
              <w:t>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929D41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466E8CDA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A785A7" w14:textId="45DABC6E" w:rsidR="004C73BE" w:rsidRPr="00AA59BF" w:rsidRDefault="004C73BE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Target group(s) of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F13FD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440B907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1E6D07" w14:textId="6B6ACB14" w:rsidR="004C73BE" w:rsidRPr="00AA59BF" w:rsidRDefault="004C73BE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Total amount of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proposal </w:t>
            </w:r>
            <w:r w:rsidR="00C97DB9" w:rsidRPr="00AA59BF">
              <w:rPr>
                <w:rFonts w:ascii="Myriad Pro" w:hAnsi="Myriad Pro"/>
                <w:sz w:val="20"/>
                <w:szCs w:val="20"/>
              </w:rPr>
              <w:t>(</w:t>
            </w:r>
            <w:r w:rsidRPr="00AA59BF">
              <w:rPr>
                <w:rFonts w:ascii="Myriad Pro" w:hAnsi="Myriad Pro"/>
                <w:sz w:val="20"/>
                <w:szCs w:val="20"/>
              </w:rPr>
              <w:t>in USD</w:t>
            </w:r>
            <w:r w:rsidR="00C97DB9" w:rsidRPr="00AA59BF">
              <w:rPr>
                <w:rFonts w:ascii="Myriad Pro" w:hAnsi="Myriad Pro"/>
                <w:sz w:val="20"/>
                <w:szCs w:val="20"/>
              </w:rPr>
              <w:t>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95340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4E52C116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B14939" w14:textId="0407D90D" w:rsidR="004C73BE" w:rsidRPr="00AA59BF" w:rsidRDefault="008D5CEA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>APPLYING ENTITY’S INFORMATION</w:t>
            </w:r>
          </w:p>
        </w:tc>
      </w:tr>
      <w:tr w:rsidR="004C73BE" w:rsidRPr="00AA59BF" w14:paraId="3DABFDD7" w14:textId="77777777" w:rsidTr="00A450F9">
        <w:trPr>
          <w:trHeight w:val="342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6375E" w14:textId="77777777" w:rsidR="004C73BE" w:rsidRPr="00AA59BF" w:rsidRDefault="004C73BE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ostal address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46EAD6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75A4438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3602BE" w14:textId="73C494EF" w:rsidR="004C73BE" w:rsidRPr="00AA59BF" w:rsidRDefault="00C97DB9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hone number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13DA23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61A62D50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BEC76A" w14:textId="7738EF3A" w:rsidR="004C73BE" w:rsidRPr="00AA59BF" w:rsidRDefault="004C73BE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F50AA4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57992198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2539F1" w14:textId="403CF519" w:rsidR="004C73BE" w:rsidRPr="00AA59BF" w:rsidRDefault="004C73BE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Website </w:t>
            </w:r>
            <w:r w:rsidRPr="00AA59BF">
              <w:rPr>
                <w:rFonts w:ascii="Myriad Pro" w:hAnsi="Myriad Pro"/>
                <w:sz w:val="20"/>
                <w:szCs w:val="20"/>
              </w:rPr>
              <w:t>(if applicable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2CB143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348716BC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A9E49" w14:textId="71A9688C" w:rsidR="004C73BE" w:rsidRPr="00AA59BF" w:rsidRDefault="006F1A69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>PROJECT</w:t>
            </w:r>
            <w:r w:rsidR="008D5CEA"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 xml:space="preserve"> COORDINATOR</w:t>
            </w:r>
          </w:p>
        </w:tc>
      </w:tr>
      <w:tr w:rsidR="004C73BE" w:rsidRPr="00AA59BF" w14:paraId="3E79E80D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7FF753" w14:textId="683D9C86" w:rsidR="004C73BE" w:rsidRPr="00AA59BF" w:rsidRDefault="004C73BE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Full name of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385658" w:rsidRPr="00AA59BF">
              <w:rPr>
                <w:rFonts w:ascii="Myriad Pro" w:hAnsi="Myriad Pro"/>
                <w:b/>
                <w:bCs/>
                <w:sz w:val="20"/>
                <w:szCs w:val="20"/>
              </w:rPr>
              <w:t>C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oordinator, </w:t>
            </w:r>
            <w:r w:rsidR="00385658" w:rsidRPr="00AA59BF">
              <w:rPr>
                <w:rFonts w:ascii="Myriad Pro" w:hAnsi="Myriad Pro"/>
                <w:b/>
                <w:bCs/>
                <w:sz w:val="20"/>
                <w:szCs w:val="20"/>
              </w:rPr>
              <w:t>P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osition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3FFA80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02F1A031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C815C2" w14:textId="7A42922A" w:rsidR="004C73BE" w:rsidRPr="00AA59BF" w:rsidRDefault="00C97DB9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hone number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F7A7EA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16F503D1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9B25A9" w14:textId="49E5C0E0" w:rsidR="004C73BE" w:rsidRPr="00AA59BF" w:rsidRDefault="004C73BE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007E2A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2B57171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50A02923" w14:textId="19FD0D8D" w:rsidR="004C73BE" w:rsidRPr="00AA59BF" w:rsidRDefault="00C97DB9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>APPLICANT ENTITY BANK DETAILS</w:t>
            </w:r>
          </w:p>
        </w:tc>
      </w:tr>
      <w:tr w:rsidR="004C73BE" w:rsidRPr="00AA59BF" w14:paraId="2DA7F485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E3628" w14:textId="6A83E874" w:rsidR="004C73BE" w:rsidRPr="00AA59BF" w:rsidRDefault="004C73BE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Organization’s fiscal code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D108414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590589AC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5C5288" w14:textId="6EAA34EB" w:rsidR="004C73BE" w:rsidRPr="00AA59BF" w:rsidRDefault="004C73BE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Bank account number in MDL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3D6F86F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37EC1409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7F7309" w14:textId="6D44F080" w:rsidR="004C73BE" w:rsidRPr="00AA59BF" w:rsidRDefault="004C73BE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Bank code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86CFB28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08398AE0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C96353" w14:textId="6E59C888" w:rsidR="004C73BE" w:rsidRPr="00AA59BF" w:rsidRDefault="004C73BE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Bank name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6F460FD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37836B08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91795C" w14:textId="26BB4ABA" w:rsidR="004C73BE" w:rsidRPr="00AA59BF" w:rsidRDefault="004C73BE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Bank address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1E98AED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4256D2B7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ADEFF1" w14:textId="5834C08B" w:rsidR="004C73BE" w:rsidRPr="00AA59BF" w:rsidRDefault="004C73BE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Full name</w:t>
            </w:r>
            <w:r w:rsidR="00C97DB9" w:rsidRPr="00AA59BF">
              <w:rPr>
                <w:rFonts w:ascii="Myriad Pro" w:hAnsi="Myriad Pro"/>
                <w:b/>
                <w:bCs/>
                <w:sz w:val="20"/>
                <w:szCs w:val="20"/>
              </w:rPr>
              <w:t>(s)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and title</w:t>
            </w:r>
            <w:r w:rsidR="00C97DB9" w:rsidRPr="00AA59BF">
              <w:rPr>
                <w:rFonts w:ascii="Myriad Pro" w:hAnsi="Myriad Pro"/>
                <w:b/>
                <w:bCs/>
                <w:sz w:val="20"/>
                <w:szCs w:val="20"/>
              </w:rPr>
              <w:t>(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s</w:t>
            </w:r>
            <w:r w:rsidR="00C97DB9" w:rsidRPr="00AA59BF">
              <w:rPr>
                <w:rFonts w:ascii="Myriad Pro" w:hAnsi="Myriad Pro"/>
                <w:b/>
                <w:bCs/>
                <w:sz w:val="20"/>
                <w:szCs w:val="20"/>
              </w:rPr>
              <w:t>)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of authorized signatory person(s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6DAC8D0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51BD9B2A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17DE99C3" w14:textId="0D456F38" w:rsidR="004C73BE" w:rsidRPr="00AA59BF" w:rsidRDefault="00C97DB9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lastRenderedPageBreak/>
              <w:t>APPLICANT ENTITY DESCRIPTION</w:t>
            </w:r>
          </w:p>
        </w:tc>
      </w:tr>
      <w:tr w:rsidR="004C73BE" w:rsidRPr="00AA59BF" w14:paraId="196B96C1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6857A" w14:textId="33B0088E" w:rsidR="004C73BE" w:rsidRPr="00AA59BF" w:rsidRDefault="004C73BE" w:rsidP="00250F1A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Organization registration date </w:t>
            </w:r>
            <w:r w:rsidR="00C97DB9" w:rsidRPr="00AA59BF">
              <w:rPr>
                <w:rFonts w:ascii="Myriad Pro" w:hAnsi="Myriad Pro"/>
                <w:sz w:val="20"/>
                <w:szCs w:val="20"/>
              </w:rPr>
              <w:t>(</w:t>
            </w:r>
            <w:r w:rsidRPr="00AA59BF">
              <w:rPr>
                <w:rFonts w:ascii="Myriad Pro" w:hAnsi="Myriad Pro"/>
                <w:sz w:val="20"/>
                <w:szCs w:val="20"/>
              </w:rPr>
              <w:t>as indicated in the Certificate of Registration</w:t>
            </w:r>
            <w:r w:rsidR="00C97DB9" w:rsidRPr="00AA59BF">
              <w:rPr>
                <w:rFonts w:ascii="Myriad Pro" w:hAnsi="Myriad Pro"/>
                <w:sz w:val="20"/>
                <w:szCs w:val="20"/>
              </w:rPr>
              <w:t>)</w:t>
            </w:r>
          </w:p>
        </w:tc>
      </w:tr>
      <w:tr w:rsidR="004C73BE" w:rsidRPr="00AA59BF" w14:paraId="747A76D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4267B03" w14:textId="77777777" w:rsidR="004C73BE" w:rsidRPr="00AA59BF" w:rsidRDefault="004C73BE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  <w:p w14:paraId="4F832049" w14:textId="6C2EA2BF" w:rsidR="00CF294F" w:rsidRPr="00AA59BF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</w:tc>
      </w:tr>
      <w:tr w:rsidR="004C73BE" w:rsidRPr="00AA59BF" w14:paraId="410B0EED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F2780" w14:textId="7297584F" w:rsidR="004C73BE" w:rsidRPr="00AA59BF" w:rsidRDefault="004C73BE" w:rsidP="00250F1A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What is the total number of full</w:t>
            </w:r>
            <w:r w:rsidR="00C97DB9" w:rsidRPr="00AA59BF">
              <w:rPr>
                <w:rFonts w:ascii="Myriad Pro" w:hAnsi="Myriad Pro"/>
                <w:b/>
                <w:bCs/>
                <w:sz w:val="20"/>
                <w:szCs w:val="20"/>
              </w:rPr>
              <w:t>-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time and part</w:t>
            </w:r>
            <w:r w:rsidR="00C97DB9" w:rsidRPr="00AA59BF">
              <w:rPr>
                <w:rFonts w:ascii="Myriad Pro" w:hAnsi="Myriad Pro"/>
                <w:b/>
                <w:bCs/>
                <w:sz w:val="20"/>
                <w:szCs w:val="20"/>
              </w:rPr>
              <w:t>-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time employees </w:t>
            </w:r>
            <w:r w:rsidRPr="00AA59BF">
              <w:rPr>
                <w:rFonts w:ascii="Myriad Pro" w:hAnsi="Myriad Pro"/>
                <w:sz w:val="20"/>
                <w:szCs w:val="20"/>
              </w:rPr>
              <w:t>(men and women)?</w:t>
            </w:r>
          </w:p>
        </w:tc>
      </w:tr>
      <w:tr w:rsidR="00C97DB9" w:rsidRPr="00AA59BF" w14:paraId="349109C0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87E37B" w14:textId="77777777" w:rsidR="00C97DB9" w:rsidRPr="00AA59BF" w:rsidRDefault="00C97DB9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  <w:p w14:paraId="44FCE2AE" w14:textId="0928FD3E" w:rsidR="00CF294F" w:rsidRPr="00AA59BF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</w:tc>
      </w:tr>
      <w:tr w:rsidR="00C97DB9" w:rsidRPr="00AA59BF" w14:paraId="6D8FDD50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80F050" w14:textId="16661EE8" w:rsidR="00C97DB9" w:rsidRPr="00AA59BF" w:rsidRDefault="00C97DB9" w:rsidP="00250F1A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Please include a list of names, positions, email addresses and phone numbers of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staff who will be directly responsible for this grant’s implementation.</w:t>
            </w:r>
          </w:p>
        </w:tc>
      </w:tr>
      <w:tr w:rsidR="004C73BE" w:rsidRPr="00AA59BF" w14:paraId="53C3105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F403992" w14:textId="77777777" w:rsidR="004C73BE" w:rsidRPr="00AA59BF" w:rsidRDefault="00C97DB9" w:rsidP="00250F1A">
            <w:pPr>
              <w:pStyle w:val="Application2"/>
              <w:numPr>
                <w:ilvl w:val="0"/>
                <w:numId w:val="18"/>
              </w:numPr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  <w:r w:rsidRPr="00AA59BF">
              <w:rPr>
                <w:rFonts w:ascii="Myriad Pro" w:hAnsi="Myriad Pro"/>
                <w:b w:val="0"/>
                <w:bCs w:val="0"/>
                <w:sz w:val="20"/>
                <w:szCs w:val="20"/>
              </w:rPr>
              <w:t xml:space="preserve"> </w:t>
            </w:r>
          </w:p>
          <w:p w14:paraId="60486121" w14:textId="56993983" w:rsidR="00C97DB9" w:rsidRPr="00AA59BF" w:rsidRDefault="00C97DB9" w:rsidP="00250F1A">
            <w:pPr>
              <w:pStyle w:val="Application2"/>
              <w:numPr>
                <w:ilvl w:val="0"/>
                <w:numId w:val="18"/>
              </w:numPr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</w:tc>
      </w:tr>
      <w:tr w:rsidR="004C73BE" w:rsidRPr="00AA59BF" w14:paraId="65285C64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55F1C0" w14:textId="129689A4" w:rsidR="004C73BE" w:rsidRPr="00AA59BF" w:rsidRDefault="00CF294F" w:rsidP="00250F1A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lease d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escribe the main areas of work of the </w:t>
            </w:r>
            <w:r w:rsidR="00C97DB9" w:rsidRPr="00AA59BF">
              <w:rPr>
                <w:rFonts w:ascii="Myriad Pro" w:hAnsi="Myriad Pro"/>
                <w:b/>
                <w:bCs/>
                <w:sz w:val="20"/>
                <w:szCs w:val="20"/>
              </w:rPr>
              <w:t>applicant entity</w:t>
            </w:r>
            <w:r w:rsidR="003C1F30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in max. </w:t>
            </w:r>
            <w:r w:rsidR="006A0BE5" w:rsidRPr="00AA59BF">
              <w:rPr>
                <w:rFonts w:ascii="Myriad Pro" w:hAnsi="Myriad Pro"/>
                <w:b/>
                <w:bCs/>
                <w:sz w:val="20"/>
                <w:szCs w:val="20"/>
              </w:rPr>
              <w:t>3</w:t>
            </w:r>
            <w:r w:rsidR="00CE5C57" w:rsidRPr="00AA59BF">
              <w:rPr>
                <w:rFonts w:ascii="Myriad Pro" w:hAnsi="Myriad Pro"/>
                <w:b/>
                <w:bCs/>
                <w:sz w:val="20"/>
                <w:szCs w:val="20"/>
              </w:rPr>
              <w:t>00 words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C97DB9" w:rsidRPr="00AA59BF">
              <w:rPr>
                <w:rFonts w:ascii="Myriad Pro" w:hAnsi="Myriad Pro"/>
                <w:sz w:val="20"/>
                <w:szCs w:val="20"/>
              </w:rPr>
              <w:t>(</w:t>
            </w:r>
            <w:r w:rsidRPr="00AA59BF">
              <w:rPr>
                <w:rFonts w:ascii="Myriad Pro" w:hAnsi="Myriad Pro"/>
                <w:sz w:val="20"/>
                <w:szCs w:val="20"/>
              </w:rPr>
              <w:t>up to 2 paragraphs</w:t>
            </w:r>
            <w:r w:rsidR="004C73BE" w:rsidRPr="00AA59BF">
              <w:rPr>
                <w:rFonts w:ascii="Myriad Pro" w:hAnsi="Myriad Pro"/>
                <w:sz w:val="20"/>
                <w:szCs w:val="20"/>
              </w:rPr>
              <w:t>)</w:t>
            </w:r>
          </w:p>
        </w:tc>
      </w:tr>
      <w:tr w:rsidR="004C73BE" w:rsidRPr="00AA59BF" w14:paraId="7672D08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E4B487E" w14:textId="77777777" w:rsidR="004C73BE" w:rsidRPr="00AA59BF" w:rsidRDefault="004C73BE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  <w:p w14:paraId="586D5C17" w14:textId="18F085D7" w:rsidR="00CF294F" w:rsidRPr="00AA59BF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</w:tc>
      </w:tr>
      <w:tr w:rsidR="004C73BE" w:rsidRPr="00AA59BF" w14:paraId="6E9684A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B75DCE" w14:textId="644DB5F1" w:rsidR="004C73BE" w:rsidRPr="00AA59BF" w:rsidRDefault="00CF294F" w:rsidP="00250F1A">
            <w:pPr>
              <w:pStyle w:val="Application3"/>
              <w:numPr>
                <w:ilvl w:val="0"/>
                <w:numId w:val="17"/>
              </w:numPr>
              <w:ind w:left="460" w:hanging="446"/>
              <w:jc w:val="left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lease i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ndicate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s your entity has implemented over the past two years, specifying the budgets and donors. Give brief description of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>s’ goal and key results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.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4C73BE" w:rsidRPr="00AA59BF">
              <w:rPr>
                <w:rFonts w:ascii="Myriad Pro" w:hAnsi="Myriad Pro"/>
                <w:sz w:val="20"/>
                <w:szCs w:val="20"/>
              </w:rPr>
              <w:t xml:space="preserve">(1 paragraph per </w:t>
            </w:r>
            <w:r w:rsidR="006F1A69">
              <w:rPr>
                <w:rFonts w:ascii="Myriad Pro" w:hAnsi="Myriad Pro"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sz w:val="20"/>
                <w:szCs w:val="20"/>
              </w:rPr>
              <w:t>)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4C73BE" w:rsidRPr="00AA59BF" w14:paraId="23D0A27C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E65F83A" w14:textId="77777777" w:rsidR="004C73BE" w:rsidRPr="00AA59BF" w:rsidRDefault="004C73BE" w:rsidP="00C97DB9">
            <w:pPr>
              <w:pStyle w:val="Application2"/>
              <w:ind w:left="-355" w:firstLine="0"/>
              <w:rPr>
                <w:rFonts w:ascii="Myriad Pro" w:hAnsi="Myriad Pro"/>
                <w:sz w:val="20"/>
                <w:szCs w:val="20"/>
              </w:rPr>
            </w:pPr>
          </w:p>
          <w:p w14:paraId="1F6C9659" w14:textId="6ED2F74B" w:rsidR="00CF294F" w:rsidRPr="00AA59BF" w:rsidRDefault="00CF294F" w:rsidP="00C97DB9">
            <w:pPr>
              <w:pStyle w:val="Application2"/>
              <w:ind w:left="-355" w:firstLine="0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212F427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15F633D5" w14:textId="6BC91F46" w:rsidR="004C73BE" w:rsidRPr="00AA59BF" w:rsidRDefault="006F1A69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>PROJECT</w:t>
            </w:r>
            <w:r w:rsidR="00CF294F"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</w:rPr>
              <w:t xml:space="preserve"> DESCRIPTION</w:t>
            </w:r>
          </w:p>
        </w:tc>
      </w:tr>
      <w:tr w:rsidR="004C73BE" w:rsidRPr="00AA59BF" w14:paraId="4542F70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1622D4" w14:textId="1D99EB6C" w:rsidR="004C73BE" w:rsidRPr="00AA59BF" w:rsidRDefault="00CF294F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Please 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>describe the identified target group(s)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,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highlighting the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ir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size, location, age and gender structure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,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the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language requirements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Pr="00AA59BF">
              <w:rPr>
                <w:rFonts w:ascii="Myriad Pro" w:hAnsi="Myriad Pro"/>
                <w:sz w:val="20"/>
                <w:szCs w:val="20"/>
              </w:rPr>
              <w:t>(</w:t>
            </w:r>
            <w:r w:rsidR="004C73BE" w:rsidRPr="00AA59BF">
              <w:rPr>
                <w:rFonts w:ascii="Myriad Pro" w:hAnsi="Myriad Pro"/>
                <w:sz w:val="20"/>
                <w:szCs w:val="20"/>
              </w:rPr>
              <w:t>if applicable</w:t>
            </w:r>
            <w:r w:rsidRPr="00AA59BF">
              <w:rPr>
                <w:rFonts w:ascii="Myriad Pro" w:hAnsi="Myriad Pro"/>
                <w:sz w:val="20"/>
                <w:szCs w:val="20"/>
              </w:rPr>
              <w:t>)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and any other 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relevant 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>parameter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(s) </w:t>
            </w:r>
            <w:r w:rsidRPr="00AA59BF">
              <w:rPr>
                <w:rFonts w:ascii="Myriad Pro" w:hAnsi="Myriad Pro"/>
                <w:sz w:val="20"/>
                <w:szCs w:val="20"/>
              </w:rPr>
              <w:t>(up to 3 paragraphs)</w:t>
            </w:r>
          </w:p>
        </w:tc>
      </w:tr>
      <w:tr w:rsidR="004C73BE" w:rsidRPr="00AA59BF" w14:paraId="44EEB27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764229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  <w:p w14:paraId="350CBE56" w14:textId="5926757E" w:rsidR="00CF294F" w:rsidRPr="00AA59BF" w:rsidRDefault="00CF294F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0FED65A3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F58305" w14:textId="24091A9C" w:rsidR="00CF294F" w:rsidRPr="00AA59BF" w:rsidRDefault="00CF294F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lease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describe the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goal and the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identified problem that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will</w:t>
            </w:r>
            <w:r w:rsidR="00D621C6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address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>.</w:t>
            </w:r>
          </w:p>
          <w:p w14:paraId="1440AB04" w14:textId="1A9F0662" w:rsidR="004C73BE" w:rsidRPr="00AA59BF" w:rsidRDefault="004C73BE" w:rsidP="00CF294F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What difference will your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make for the identified target group</w:t>
            </w:r>
            <w:r w:rsidR="00CF294F" w:rsidRPr="00AA59BF">
              <w:rPr>
                <w:rFonts w:ascii="Myriad Pro" w:hAnsi="Myriad Pro"/>
                <w:b/>
                <w:bCs/>
                <w:sz w:val="20"/>
                <w:szCs w:val="20"/>
              </w:rPr>
              <w:t>(s)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in the area of civic and voter education (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’s added value)?</w:t>
            </w:r>
            <w:r w:rsidR="00CF294F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CF294F" w:rsidRPr="00AA59BF">
              <w:rPr>
                <w:rFonts w:ascii="Myriad Pro" w:hAnsi="Myriad Pro"/>
                <w:sz w:val="20"/>
                <w:szCs w:val="20"/>
              </w:rPr>
              <w:t>(up to 3 paragraphs)</w:t>
            </w:r>
          </w:p>
        </w:tc>
      </w:tr>
      <w:tr w:rsidR="004C73BE" w:rsidRPr="00AA59BF" w14:paraId="1D6441E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63D5CE1" w14:textId="77777777" w:rsidR="004C73BE" w:rsidRPr="00AA59BF" w:rsidRDefault="004C73BE" w:rsidP="008D5CEA">
            <w:pPr>
              <w:pStyle w:val="Application2"/>
              <w:rPr>
                <w:rFonts w:ascii="Myriad Pro" w:hAnsi="Myriad Pro"/>
                <w:sz w:val="20"/>
                <w:szCs w:val="20"/>
              </w:rPr>
            </w:pPr>
          </w:p>
          <w:p w14:paraId="2160E600" w14:textId="27A81514" w:rsidR="00E81B8F" w:rsidRPr="00AA59BF" w:rsidRDefault="00E81B8F" w:rsidP="008D5CEA">
            <w:pPr>
              <w:pStyle w:val="Application2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3F8F830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41F638" w14:textId="4E321019" w:rsidR="004C73BE" w:rsidRPr="00AA59BF" w:rsidRDefault="00CF294F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Please 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describe how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will contribute to the achievement of the 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Outcome of the Small Grants Programme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– Democracy 2021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? </w:t>
            </w:r>
            <w:r w:rsidRPr="00AA59BF">
              <w:rPr>
                <w:rFonts w:ascii="Myriad Pro" w:hAnsi="Myriad Pro"/>
                <w:sz w:val="20"/>
                <w:szCs w:val="20"/>
              </w:rPr>
              <w:t>(up to 4 paragraphs)</w:t>
            </w:r>
          </w:p>
        </w:tc>
      </w:tr>
      <w:tr w:rsidR="004C73BE" w:rsidRPr="00AA59BF" w14:paraId="798AE583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E410" w14:textId="77777777" w:rsidR="004C73BE" w:rsidRPr="00AA59BF" w:rsidRDefault="004C73BE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</w:rPr>
            </w:pPr>
          </w:p>
          <w:p w14:paraId="311F09B7" w14:textId="77777777" w:rsidR="00E81B8F" w:rsidRPr="00AA59BF" w:rsidRDefault="00E81B8F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</w:rPr>
            </w:pPr>
          </w:p>
          <w:p w14:paraId="7FA1B432" w14:textId="2B2121EB" w:rsidR="00E81B8F" w:rsidRPr="00AA59BF" w:rsidRDefault="00E81B8F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1EB1EE0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980838" w14:textId="34BD36B0" w:rsidR="00CF294F" w:rsidRPr="00AA59BF" w:rsidRDefault="00CF294F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lease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explain what</w:t>
            </w:r>
            <w:r w:rsidR="00E81B8F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impact your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E81B8F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will </w:t>
            </w:r>
            <w:r w:rsidR="00D621C6" w:rsidRPr="00AA59BF">
              <w:rPr>
                <w:rFonts w:ascii="Myriad Pro" w:hAnsi="Myriad Pro"/>
                <w:b/>
                <w:bCs/>
                <w:sz w:val="20"/>
                <w:szCs w:val="20"/>
              </w:rPr>
              <w:t>have</w:t>
            </w:r>
            <w:r w:rsidR="00E81B8F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in the medium- and long-term</w:t>
            </w:r>
            <w:r w:rsidR="00B34083" w:rsidRPr="00AA59BF">
              <w:rPr>
                <w:rStyle w:val="FootnoteReference"/>
                <w:rFonts w:ascii="Myriad Pro" w:hAnsi="Myriad Pro"/>
                <w:b/>
                <w:bCs/>
                <w:sz w:val="20"/>
                <w:szCs w:val="20"/>
              </w:rPr>
              <w:footnoteReference w:id="3"/>
            </w:r>
            <w:r w:rsidR="00E81B8F" w:rsidRPr="00AA59BF">
              <w:rPr>
                <w:rFonts w:ascii="Myriad Pro" w:hAnsi="Myriad Pro"/>
                <w:b/>
                <w:bCs/>
                <w:sz w:val="20"/>
                <w:szCs w:val="20"/>
              </w:rPr>
              <w:t>.</w:t>
            </w:r>
          </w:p>
          <w:p w14:paraId="6093BC76" w14:textId="28AED706" w:rsidR="004C73BE" w:rsidRPr="00AA59BF" w:rsidRDefault="00CF294F" w:rsidP="00CF294F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H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ow will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support a future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-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>oriented partnership with the CEC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and CCE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(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E81B8F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>sustainability)</w:t>
            </w:r>
            <w:r w:rsidR="00E81B8F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? </w:t>
            </w:r>
            <w:r w:rsidR="00E81B8F" w:rsidRPr="00AA59BF">
              <w:rPr>
                <w:rFonts w:ascii="Myriad Pro" w:hAnsi="Myriad Pro"/>
                <w:sz w:val="20"/>
                <w:szCs w:val="20"/>
              </w:rPr>
              <w:t xml:space="preserve">(up to </w:t>
            </w:r>
            <w:r w:rsidR="00B25A79" w:rsidRPr="00AA59BF">
              <w:rPr>
                <w:rFonts w:ascii="Myriad Pro" w:hAnsi="Myriad Pro"/>
                <w:sz w:val="20"/>
                <w:szCs w:val="20"/>
              </w:rPr>
              <w:t>3</w:t>
            </w:r>
            <w:r w:rsidR="00E81B8F" w:rsidRPr="00AA59BF">
              <w:rPr>
                <w:rFonts w:ascii="Myriad Pro" w:hAnsi="Myriad Pro"/>
                <w:sz w:val="20"/>
                <w:szCs w:val="20"/>
              </w:rPr>
              <w:t xml:space="preserve"> paragraphs)</w:t>
            </w:r>
          </w:p>
        </w:tc>
      </w:tr>
      <w:tr w:rsidR="004C73BE" w:rsidRPr="00AA59BF" w14:paraId="0E80FF0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59C0C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  <w:p w14:paraId="2B0589B7" w14:textId="3A08D58F" w:rsidR="00E81B8F" w:rsidRPr="00AA59BF" w:rsidRDefault="00E81B8F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C73BE" w:rsidRPr="00AA59BF" w14:paraId="65942430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C4AFAD" w14:textId="765B394E" w:rsidR="004C73BE" w:rsidRPr="00AA59BF" w:rsidRDefault="004C73BE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lastRenderedPageBreak/>
              <w:t xml:space="preserve">What are the expected results (quantitative and qualitative), indicators and activities to achieve each result? 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You can add </w:t>
            </w:r>
            <w:r w:rsidR="00E81B8F" w:rsidRPr="00AA59BF">
              <w:rPr>
                <w:rFonts w:ascii="Myriad Pro" w:hAnsi="Myriad Pro"/>
                <w:sz w:val="20"/>
                <w:szCs w:val="20"/>
              </w:rPr>
              <w:t>or remove rows for results and activities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, </w:t>
            </w:r>
            <w:r w:rsidR="00E81B8F" w:rsidRPr="00AA59BF">
              <w:rPr>
                <w:rFonts w:ascii="Myriad Pro" w:hAnsi="Myriad Pro"/>
                <w:sz w:val="20"/>
                <w:szCs w:val="20"/>
              </w:rPr>
              <w:t>as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 necessary.</w:t>
            </w:r>
          </w:p>
        </w:tc>
      </w:tr>
      <w:tr w:rsidR="00E81B8F" w:rsidRPr="00AA59BF" w14:paraId="2BB1651F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F3D22F2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7729220" w14:textId="77777777" w:rsidR="004C73BE" w:rsidRPr="00AA59BF" w:rsidRDefault="004C73BE" w:rsidP="00E81B8F">
            <w:pPr>
              <w:ind w:left="-346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/>
                <w:bCs/>
                <w:sz w:val="20"/>
                <w:szCs w:val="20"/>
              </w:rPr>
              <w:t>Indicator</w:t>
            </w:r>
          </w:p>
          <w:p w14:paraId="315CCB57" w14:textId="77777777" w:rsidR="004C73BE" w:rsidRPr="00AA59BF" w:rsidRDefault="004C73BE" w:rsidP="00E81B8F">
            <w:pPr>
              <w:ind w:left="-346"/>
              <w:jc w:val="center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</w:rPr>
              <w:t>(what you will measure)</w:t>
            </w: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FF189CB" w14:textId="77777777" w:rsidR="004C73BE" w:rsidRPr="00AA59BF" w:rsidRDefault="004C73BE" w:rsidP="00E81B8F">
            <w:pPr>
              <w:ind w:left="-443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/>
                <w:bCs/>
                <w:sz w:val="20"/>
                <w:szCs w:val="20"/>
              </w:rPr>
              <w:t>Baseline</w:t>
            </w:r>
          </w:p>
          <w:p w14:paraId="00400BA3" w14:textId="6A530ADA" w:rsidR="004C73BE" w:rsidRPr="00AA59BF" w:rsidRDefault="00E81B8F" w:rsidP="00E81B8F">
            <w:pPr>
              <w:ind w:left="-443"/>
              <w:jc w:val="center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</w:rPr>
              <w:t>(c</w:t>
            </w:r>
            <w:r w:rsidR="004C73BE" w:rsidRPr="00AA59BF">
              <w:rPr>
                <w:rFonts w:ascii="Myriad Pro" w:hAnsi="Myriad Pro" w:cs="Arial"/>
                <w:sz w:val="20"/>
                <w:szCs w:val="20"/>
              </w:rPr>
              <w:t>urrent situation</w:t>
            </w:r>
            <w:r w:rsidRPr="00AA59BF">
              <w:rPr>
                <w:rFonts w:ascii="Myriad Pro" w:hAnsi="Myriad Pro" w:cs="Arial"/>
                <w:sz w:val="20"/>
                <w:szCs w:val="20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40B2C5B" w14:textId="734C4CFB" w:rsidR="004C73BE" w:rsidRPr="00AA59BF" w:rsidRDefault="004C73BE" w:rsidP="00E81B8F">
            <w:pPr>
              <w:ind w:left="-353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/>
                <w:bCs/>
                <w:sz w:val="20"/>
                <w:szCs w:val="20"/>
              </w:rPr>
              <w:t>Sources and means of verification</w:t>
            </w:r>
          </w:p>
        </w:tc>
      </w:tr>
      <w:tr w:rsidR="00E81B8F" w:rsidRPr="00AA59BF" w14:paraId="06F2517C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F8111C1" w14:textId="79B72AF7" w:rsidR="004C73BE" w:rsidRPr="00AA59BF" w:rsidRDefault="004C73BE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</w:rPr>
              <w:t>Result 1:</w:t>
            </w:r>
            <w:r w:rsidR="00E81B8F" w:rsidRPr="00AA59BF">
              <w:rPr>
                <w:rFonts w:ascii="Myriad Pro" w:hAnsi="Myriad Pro" w:cs="Arial"/>
                <w:sz w:val="20"/>
                <w:szCs w:val="20"/>
              </w:rPr>
              <w:t xml:space="preserve"> (title)</w:t>
            </w:r>
          </w:p>
        </w:tc>
        <w:tc>
          <w:tcPr>
            <w:tcW w:w="2160" w:type="dxa"/>
            <w:gridSpan w:val="3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592FB7F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2C6FD93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6FA99FC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75E77391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92CBC1E" w14:textId="36C2BFCE" w:rsidR="004C73BE" w:rsidRPr="00AA59BF" w:rsidRDefault="004C73BE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</w:rPr>
              <w:t>Activity 1.1</w:t>
            </w:r>
            <w:r w:rsidR="00E81B8F" w:rsidRPr="00AA59BF">
              <w:rPr>
                <w:rFonts w:ascii="Myriad Pro" w:eastAsia="Cambria" w:hAnsi="Myriad Pro" w:cs="Arial"/>
                <w:spacing w:val="-1"/>
                <w:sz w:val="20"/>
                <w:szCs w:val="20"/>
              </w:rPr>
              <w:t>.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4399BF8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1216777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98B090F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26237159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B4969D3" w14:textId="76A6D9DD" w:rsidR="004C73BE" w:rsidRPr="00AA59BF" w:rsidRDefault="004C73BE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</w:rPr>
              <w:t>Activity 1.2.</w:t>
            </w:r>
            <w:r w:rsidR="00E81B8F" w:rsidRPr="00AA59BF">
              <w:rPr>
                <w:rFonts w:ascii="Myriad Pro" w:eastAsia="Cambria" w:hAnsi="Myriad Pro" w:cs="Arial"/>
                <w:spacing w:val="-1"/>
                <w:sz w:val="20"/>
                <w:szCs w:val="20"/>
              </w:rPr>
              <w:t xml:space="preserve">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A6DB013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D089C5F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E63CFB1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07EC7329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A09819D" w14:textId="1FB10703" w:rsidR="004C73BE" w:rsidRPr="00AA59BF" w:rsidRDefault="004C73BE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</w:rPr>
              <w:t>Result 2:</w:t>
            </w:r>
            <w:r w:rsidR="00E81B8F" w:rsidRPr="00AA59BF">
              <w:rPr>
                <w:rFonts w:ascii="Myriad Pro" w:hAnsi="Myriad Pro" w:cs="Arial"/>
                <w:sz w:val="20"/>
                <w:szCs w:val="20"/>
              </w:rPr>
              <w:t xml:space="preserve">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9BE54E0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5CB047E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8783DED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641821E4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50A9901" w14:textId="73D3369C" w:rsidR="004C73BE" w:rsidRPr="00AA59BF" w:rsidRDefault="004C73BE" w:rsidP="00E81B8F">
            <w:pPr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z w:val="20"/>
                <w:szCs w:val="20"/>
              </w:rPr>
              <w:t>Activity 2.1</w:t>
            </w:r>
            <w:r w:rsidR="00E81B8F" w:rsidRPr="00AA59BF">
              <w:rPr>
                <w:rFonts w:ascii="Myriad Pro" w:eastAsia="Cambria" w:hAnsi="Myriad Pro" w:cs="Arial"/>
                <w:sz w:val="20"/>
                <w:szCs w:val="20"/>
              </w:rPr>
              <w:t>.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29C7C2D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854A8C2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2DAEF38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21E553DB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4ECB96E" w14:textId="19FA71B2" w:rsidR="00E81B8F" w:rsidRPr="00AA59BF" w:rsidRDefault="00E81B8F" w:rsidP="00E81B8F">
            <w:pPr>
              <w:ind w:left="-175"/>
              <w:rPr>
                <w:rFonts w:ascii="Myriad Pro" w:eastAsia="Cambria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z w:val="20"/>
                <w:szCs w:val="20"/>
              </w:rPr>
              <w:t>Activity 2.1.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8927106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506D8A3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2B19671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624B8986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CD90CE9" w14:textId="034F6765" w:rsidR="004C73BE" w:rsidRPr="00AA59BF" w:rsidRDefault="004C73BE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</w:rPr>
              <w:t>Result 3:</w:t>
            </w:r>
            <w:r w:rsidR="00E81B8F" w:rsidRPr="00AA59BF">
              <w:rPr>
                <w:rFonts w:ascii="Myriad Pro" w:hAnsi="Myriad Pro" w:cs="Arial"/>
                <w:sz w:val="20"/>
                <w:szCs w:val="20"/>
              </w:rPr>
              <w:t xml:space="preserve">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DD0FB64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54926BC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25FDA6D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3DCB0274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6E7B253" w14:textId="57C88265" w:rsidR="004C73BE" w:rsidRPr="00AA59BF" w:rsidRDefault="004C73BE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</w:rPr>
              <w:t>Activity</w:t>
            </w:r>
            <w:r w:rsidR="00E81B8F" w:rsidRPr="00AA59BF">
              <w:rPr>
                <w:rFonts w:ascii="Myriad Pro" w:eastAsia="Cambria" w:hAnsi="Myriad Pro" w:cs="Arial"/>
                <w:spacing w:val="-1"/>
                <w:sz w:val="20"/>
                <w:szCs w:val="20"/>
              </w:rPr>
              <w:t xml:space="preserve"> 3.1.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1B0C910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61E130C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ACDA1F4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42F68BEF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80C9271" w14:textId="5305CE8D" w:rsidR="00E81B8F" w:rsidRPr="00AA59BF" w:rsidRDefault="00E81B8F" w:rsidP="00E81B8F">
            <w:pPr>
              <w:widowControl w:val="0"/>
              <w:suppressAutoHyphens/>
              <w:ind w:left="-175"/>
              <w:rPr>
                <w:rFonts w:ascii="Myriad Pro" w:eastAsia="Cambria" w:hAnsi="Myriad Pro" w:cs="Arial"/>
                <w:spacing w:val="-1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</w:rPr>
              <w:t>Activity 3.2.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55AE552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B1C66B0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B9C36FE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7B3B838F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029FCE0" w14:textId="2764B9ED" w:rsidR="004C73BE" w:rsidRPr="00AA59BF" w:rsidRDefault="004C73BE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</w:rPr>
              <w:t>Result 4:</w:t>
            </w:r>
            <w:r w:rsidR="00E81B8F" w:rsidRPr="00AA59BF">
              <w:rPr>
                <w:rFonts w:ascii="Myriad Pro" w:hAnsi="Myriad Pro" w:cs="Arial"/>
                <w:sz w:val="20"/>
                <w:szCs w:val="20"/>
              </w:rPr>
              <w:t xml:space="preserve">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5D6E3F5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FF40BE4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078F428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7747AB61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5330DC5" w14:textId="43825BAE" w:rsidR="004C73BE" w:rsidRPr="00AA59BF" w:rsidRDefault="004C73BE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 w:val="0"/>
                <w:bCs w:val="0"/>
                <w:sz w:val="20"/>
                <w:szCs w:val="20"/>
              </w:rPr>
              <w:t>Activity</w:t>
            </w:r>
            <w:r w:rsidR="00E81B8F" w:rsidRPr="00AA59BF">
              <w:rPr>
                <w:rFonts w:ascii="Myriad Pro" w:hAnsi="Myriad Pro" w:cs="Arial"/>
                <w:b w:val="0"/>
                <w:bCs w:val="0"/>
                <w:sz w:val="20"/>
                <w:szCs w:val="20"/>
              </w:rPr>
              <w:t xml:space="preserve"> 4.1.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2A40C1F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A71B4A9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72CA877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E81B8F" w:rsidRPr="00AA59BF" w14:paraId="5C3E117E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81C5203" w14:textId="61C9A83B" w:rsidR="00E81B8F" w:rsidRPr="00AA59BF" w:rsidRDefault="00E81B8F" w:rsidP="00E81B8F">
            <w:pPr>
              <w:pStyle w:val="Application2"/>
              <w:ind w:left="-175" w:firstLine="0"/>
              <w:rPr>
                <w:rFonts w:ascii="Myriad Pro" w:hAnsi="Myriad Pro" w:cs="Arial"/>
                <w:b w:val="0"/>
                <w:bCs w:val="0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 w:val="0"/>
                <w:bCs w:val="0"/>
                <w:sz w:val="20"/>
                <w:szCs w:val="20"/>
              </w:rPr>
              <w:t>Activity 4.2. (title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183259E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F46E0CA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D2A564F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4C73BE" w:rsidRPr="00AA59BF" w14:paraId="3C95E38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E364C" w14:textId="5E9C974B" w:rsidR="004C73BE" w:rsidRPr="00AA59BF" w:rsidRDefault="00E81B8F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lease p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rovide a short narrative description 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for each of the activities listed above. 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(up to </w:t>
            </w:r>
            <w:r w:rsidR="002767E6" w:rsidRPr="00AA59BF">
              <w:rPr>
                <w:rFonts w:ascii="Myriad Pro" w:hAnsi="Myriad Pro"/>
                <w:sz w:val="20"/>
                <w:szCs w:val="20"/>
              </w:rPr>
              <w:t>4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 sentences per activity)</w:t>
            </w:r>
          </w:p>
        </w:tc>
      </w:tr>
      <w:tr w:rsidR="004C73BE" w:rsidRPr="00AA59BF" w14:paraId="0A036D5D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7B3827" w14:textId="77777777" w:rsidR="002767E6" w:rsidRPr="00AA59BF" w:rsidRDefault="00E81B8F" w:rsidP="002767E6">
            <w:pPr>
              <w:pStyle w:val="Application2"/>
              <w:numPr>
                <w:ilvl w:val="0"/>
                <w:numId w:val="18"/>
              </w:numPr>
              <w:ind w:left="728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  <w:r w:rsidRPr="00AA59BF">
              <w:rPr>
                <w:rFonts w:ascii="Myriad Pro" w:hAnsi="Myriad Pro"/>
                <w:b w:val="0"/>
                <w:bCs w:val="0"/>
                <w:sz w:val="20"/>
                <w:szCs w:val="20"/>
              </w:rPr>
              <w:t xml:space="preserve"> </w:t>
            </w:r>
          </w:p>
          <w:p w14:paraId="5D470E7B" w14:textId="22EB8C00" w:rsidR="007E3EED" w:rsidRPr="00AA59BF" w:rsidRDefault="007E3EED" w:rsidP="00DB2F5A">
            <w:pPr>
              <w:pStyle w:val="Application2"/>
              <w:numPr>
                <w:ilvl w:val="0"/>
                <w:numId w:val="18"/>
              </w:numPr>
              <w:ind w:left="728"/>
              <w:rPr>
                <w:rFonts w:ascii="Myriad Pro" w:hAnsi="Myriad Pro"/>
                <w:b w:val="0"/>
                <w:bCs w:val="0"/>
                <w:sz w:val="20"/>
                <w:szCs w:val="20"/>
              </w:rPr>
            </w:pPr>
          </w:p>
        </w:tc>
      </w:tr>
      <w:tr w:rsidR="004C73BE" w:rsidRPr="00AA59BF" w14:paraId="1DB29870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618F1A" w14:textId="655DC537" w:rsidR="00250F1A" w:rsidRPr="00AA59BF" w:rsidRDefault="004C73BE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List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beneficiaries</w:t>
            </w:r>
            <w:r w:rsidR="00250F1A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(</w:t>
            </w:r>
            <w:r w:rsidRPr="00AA59BF">
              <w:rPr>
                <w:rFonts w:ascii="Myriad Pro" w:hAnsi="Myriad Pro"/>
                <w:sz w:val="20"/>
                <w:szCs w:val="20"/>
              </w:rPr>
              <w:t>both direct and indirect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)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, as well as involved stakeholders</w:t>
            </w:r>
            <w:r w:rsidR="00250F1A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(</w:t>
            </w:r>
            <w:r w:rsidRPr="00AA59BF">
              <w:rPr>
                <w:rFonts w:ascii="Myriad Pro" w:hAnsi="Myriad Pro"/>
                <w:sz w:val="20"/>
                <w:szCs w:val="20"/>
              </w:rPr>
              <w:t>if applicable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)</w:t>
            </w:r>
            <w:r w:rsidRPr="00AA59BF">
              <w:rPr>
                <w:rFonts w:ascii="Myriad Pro" w:hAnsi="Myriad Pro"/>
                <w:sz w:val="20"/>
                <w:szCs w:val="20"/>
              </w:rPr>
              <w:t>.</w:t>
            </w:r>
          </w:p>
          <w:p w14:paraId="053DABFA" w14:textId="2A514219" w:rsidR="00250F1A" w:rsidRPr="00AA59BF" w:rsidRDefault="004C73BE" w:rsidP="00250F1A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Include a feasible number of beneficiaries next to each category </w:t>
            </w:r>
            <w:r w:rsidRPr="00AA59BF">
              <w:rPr>
                <w:rFonts w:ascii="Myriad Pro" w:hAnsi="Myriad Pro"/>
                <w:sz w:val="20"/>
                <w:szCs w:val="20"/>
              </w:rPr>
              <w:t>(direct, indirect).</w:t>
            </w:r>
          </w:p>
          <w:p w14:paraId="408732BF" w14:textId="622A711C" w:rsidR="004C73BE" w:rsidRPr="00AA59BF" w:rsidRDefault="004C73BE" w:rsidP="00250F1A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sz w:val="20"/>
                <w:szCs w:val="20"/>
              </w:rPr>
              <w:t>If the number of indirect beneficiaries is expected to grow in the long-term, please indicate the estimated number and timeline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 xml:space="preserve"> (</w:t>
            </w:r>
            <w:r w:rsidRPr="00AA59BF">
              <w:rPr>
                <w:rFonts w:ascii="Myriad Pro" w:hAnsi="Myriad Pro"/>
                <w:sz w:val="20"/>
                <w:szCs w:val="20"/>
              </w:rPr>
              <w:t>ex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: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 within 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Y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 months after the </w:t>
            </w:r>
            <w:r w:rsidR="006F1A69">
              <w:rPr>
                <w:rFonts w:ascii="Myriad Pro" w:hAnsi="Myriad Pro"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, additional 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Z</w:t>
            </w:r>
            <w:r w:rsidRPr="00AA59BF">
              <w:rPr>
                <w:rFonts w:ascii="Myriad Pro" w:hAnsi="Myriad Pro"/>
                <w:sz w:val="20"/>
                <w:szCs w:val="20"/>
              </w:rPr>
              <w:t xml:space="preserve"> target groups will benefit</w:t>
            </w:r>
            <w:r w:rsidR="00250F1A" w:rsidRPr="00AA59BF">
              <w:rPr>
                <w:rFonts w:ascii="Myriad Pro" w:hAnsi="Myriad Pro"/>
                <w:sz w:val="20"/>
                <w:szCs w:val="20"/>
              </w:rPr>
              <w:t>).</w:t>
            </w:r>
          </w:p>
        </w:tc>
      </w:tr>
      <w:tr w:rsidR="004C73BE" w:rsidRPr="00AA59BF" w14:paraId="6C42F728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7EF27E" w14:textId="77777777" w:rsidR="00250F1A" w:rsidRPr="00AA59BF" w:rsidRDefault="00250F1A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</w:rPr>
            </w:pPr>
          </w:p>
          <w:p w14:paraId="678ECC5D" w14:textId="5519EBFB" w:rsidR="00586707" w:rsidRPr="00AA59BF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</w:rPr>
            </w:pPr>
          </w:p>
        </w:tc>
      </w:tr>
      <w:tr w:rsidR="004C73BE" w:rsidRPr="00AA59BF" w14:paraId="789EC1E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109E88" w14:textId="33D12B35" w:rsidR="004C73BE" w:rsidRPr="00AA59BF" w:rsidRDefault="00250F1A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Please describe how you will evaluate the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results and ensure their sustainability</w:t>
            </w:r>
            <w:r w:rsidR="009C3628" w:rsidRPr="00AA59BF">
              <w:rPr>
                <w:rFonts w:ascii="Myriad Pro" w:hAnsi="Myriad Pro"/>
                <w:b/>
                <w:bCs/>
                <w:sz w:val="20"/>
                <w:szCs w:val="20"/>
              </w:rPr>
              <w:t>.</w:t>
            </w:r>
            <w:r w:rsidR="00D23FA2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Pr="00AA59BF">
              <w:rPr>
                <w:rFonts w:ascii="Myriad Pro" w:hAnsi="Myriad Pro"/>
                <w:sz w:val="20"/>
                <w:szCs w:val="20"/>
              </w:rPr>
              <w:t>(up to 2 paragraphs)</w:t>
            </w:r>
          </w:p>
        </w:tc>
      </w:tr>
      <w:tr w:rsidR="004C73BE" w:rsidRPr="00AA59BF" w14:paraId="005A02D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C340A" w14:textId="77777777" w:rsidR="00250F1A" w:rsidRPr="00AA59BF" w:rsidRDefault="00250F1A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</w:rPr>
            </w:pPr>
          </w:p>
          <w:p w14:paraId="7D82072B" w14:textId="4729C4B5" w:rsidR="00586707" w:rsidRPr="00AA59BF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</w:rPr>
            </w:pPr>
          </w:p>
        </w:tc>
      </w:tr>
      <w:tr w:rsidR="004C73BE" w:rsidRPr="00AA59BF" w14:paraId="4294CCA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2AF20E" w14:textId="34CBD9A8" w:rsidR="004C73BE" w:rsidRPr="00AA59BF" w:rsidRDefault="00250F1A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>Please i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ndicate all relevant risks associated with your </w:t>
            </w:r>
            <w:r w:rsidR="006F1A69">
              <w:rPr>
                <w:rFonts w:ascii="Myriad Pro" w:hAnsi="Myriad Pro"/>
                <w:b/>
                <w:bCs/>
                <w:sz w:val="20"/>
                <w:szCs w:val="20"/>
              </w:rPr>
              <w:t>Project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implementation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 </w:t>
            </w:r>
            <w:r w:rsidRPr="00AA59BF">
              <w:rPr>
                <w:rFonts w:ascii="Myriad Pro" w:hAnsi="Myriad Pro"/>
                <w:sz w:val="20"/>
                <w:szCs w:val="20"/>
              </w:rPr>
              <w:t>(operational, financial, political, delivery, human)</w:t>
            </w:r>
            <w:r w:rsidR="004C73BE"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. 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</w:rPr>
              <w:t xml:space="preserve">For each listed risk, please describe how you will manage it. </w:t>
            </w:r>
            <w:r w:rsidRPr="00AA59BF">
              <w:rPr>
                <w:rFonts w:ascii="Myriad Pro" w:hAnsi="Myriad Pro"/>
                <w:sz w:val="20"/>
                <w:szCs w:val="20"/>
              </w:rPr>
              <w:t>(up to 2 sentences per risk)</w:t>
            </w:r>
          </w:p>
        </w:tc>
      </w:tr>
      <w:tr w:rsidR="004C73BE" w:rsidRPr="00AA59BF" w14:paraId="021B68E8" w14:textId="77777777" w:rsidTr="00F3027F">
        <w:trPr>
          <w:trHeight w:val="882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7C8C33" w14:textId="5A1526C4" w:rsidR="00586707" w:rsidRPr="00AA59BF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</w:rPr>
            </w:pPr>
          </w:p>
        </w:tc>
      </w:tr>
    </w:tbl>
    <w:p w14:paraId="709440BA" w14:textId="77777777" w:rsidR="004C73BE" w:rsidRPr="0026164C" w:rsidRDefault="004C73BE" w:rsidP="004C73BE">
      <w:pPr>
        <w:rPr>
          <w:rFonts w:ascii="Myriad Pro" w:eastAsia="Arial" w:hAnsi="Myriad Pro" w:cs="Arial"/>
          <w:sz w:val="22"/>
          <w:szCs w:val="22"/>
        </w:rPr>
      </w:pPr>
    </w:p>
    <w:p w14:paraId="02842579" w14:textId="77777777" w:rsidR="004C73BE" w:rsidRPr="0026164C" w:rsidRDefault="004C73BE" w:rsidP="004C73BE">
      <w:pPr>
        <w:widowControl w:val="0"/>
        <w:rPr>
          <w:rFonts w:ascii="Myriad Pro" w:eastAsia="Arial" w:hAnsi="Myriad Pro" w:cs="Arial"/>
          <w:sz w:val="22"/>
          <w:szCs w:val="22"/>
        </w:rPr>
      </w:pPr>
    </w:p>
    <w:p w14:paraId="229E4DC7" w14:textId="77777777" w:rsidR="004C73BE" w:rsidRPr="0026164C" w:rsidRDefault="004C73BE" w:rsidP="004C73BE">
      <w:pPr>
        <w:rPr>
          <w:rFonts w:ascii="Myriad Pro" w:eastAsia="Arial" w:hAnsi="Myriad Pro" w:cs="Arial"/>
          <w:color w:val="0070C0"/>
          <w:sz w:val="22"/>
          <w:szCs w:val="22"/>
          <w:u w:color="0070C0"/>
        </w:rPr>
      </w:pPr>
    </w:p>
    <w:p w14:paraId="2E1A9553" w14:textId="77777777" w:rsidR="004C73BE" w:rsidRPr="0026164C" w:rsidRDefault="004C73BE" w:rsidP="00250F1A">
      <w:pPr>
        <w:shd w:val="clear" w:color="auto" w:fill="FFFFFF"/>
        <w:rPr>
          <w:rFonts w:ascii="Myriad Pro" w:hAnsi="Myriad Pro"/>
          <w:sz w:val="22"/>
          <w:szCs w:val="22"/>
        </w:rPr>
        <w:sectPr w:rsidR="004C73BE" w:rsidRPr="0026164C" w:rsidSect="00AA59BF">
          <w:footerReference w:type="default" r:id="rId10"/>
          <w:headerReference w:type="first" r:id="rId11"/>
          <w:pgSz w:w="11900" w:h="16840"/>
          <w:pgMar w:top="720" w:right="1797" w:bottom="450" w:left="1418" w:header="720" w:footer="720" w:gutter="0"/>
          <w:cols w:space="720"/>
          <w:titlePg/>
        </w:sectPr>
      </w:pPr>
    </w:p>
    <w:p w14:paraId="4CDF6D50" w14:textId="74C36719" w:rsidR="004C73BE" w:rsidRPr="00223396" w:rsidRDefault="00E81B8F" w:rsidP="00223396">
      <w:pPr>
        <w:numPr>
          <w:ilvl w:val="0"/>
          <w:numId w:val="10"/>
        </w:numPr>
        <w:shd w:val="clear" w:color="auto" w:fill="FFFFFF"/>
        <w:jc w:val="center"/>
        <w:rPr>
          <w:rFonts w:ascii="Myriad Pro" w:hAnsi="Myriad Pro"/>
          <w:b/>
          <w:bCs/>
          <w:color w:val="1F3864" w:themeColor="accent1" w:themeShade="80"/>
          <w:sz w:val="22"/>
          <w:szCs w:val="22"/>
        </w:rPr>
      </w:pPr>
      <w:r w:rsidRPr="00223396">
        <w:rPr>
          <w:rFonts w:ascii="Myriad Pro" w:hAnsi="Myriad Pro"/>
          <w:b/>
          <w:bCs/>
          <w:color w:val="1F3864" w:themeColor="accent1" w:themeShade="80"/>
          <w:sz w:val="22"/>
          <w:szCs w:val="22"/>
        </w:rPr>
        <w:lastRenderedPageBreak/>
        <w:t xml:space="preserve">CALENDAR OF </w:t>
      </w:r>
      <w:r w:rsidR="006F1A69">
        <w:rPr>
          <w:rFonts w:ascii="Myriad Pro" w:hAnsi="Myriad Pro"/>
          <w:b/>
          <w:bCs/>
          <w:color w:val="1F3864" w:themeColor="accent1" w:themeShade="80"/>
          <w:sz w:val="22"/>
          <w:szCs w:val="22"/>
        </w:rPr>
        <w:t>PROJECT</w:t>
      </w:r>
      <w:r w:rsidRPr="00223396">
        <w:rPr>
          <w:rFonts w:ascii="Myriad Pro" w:hAnsi="Myriad Pro"/>
          <w:b/>
          <w:bCs/>
          <w:color w:val="1F3864" w:themeColor="accent1" w:themeShade="80"/>
          <w:sz w:val="22"/>
          <w:szCs w:val="22"/>
        </w:rPr>
        <w:t xml:space="preserve"> ACTIVITIES</w:t>
      </w:r>
    </w:p>
    <w:p w14:paraId="32717FF0" w14:textId="532C7A8A" w:rsidR="004C73BE" w:rsidRDefault="00DC6F8A" w:rsidP="00E81B8F">
      <w:pPr>
        <w:ind w:right="-408"/>
        <w:jc w:val="center"/>
        <w:rPr>
          <w:rFonts w:ascii="Myriad Pro" w:hAnsi="Myriad Pro"/>
          <w:color w:val="1F3864" w:themeColor="accent1" w:themeShade="80"/>
          <w:sz w:val="22"/>
          <w:szCs w:val="22"/>
        </w:rPr>
      </w:pPr>
      <w:r>
        <w:rPr>
          <w:rFonts w:ascii="Myriad Pro" w:hAnsi="Myriad Pro"/>
          <w:color w:val="1F3864" w:themeColor="accent1" w:themeShade="80"/>
          <w:sz w:val="22"/>
          <w:szCs w:val="22"/>
        </w:rPr>
        <w:t>APRIL</w:t>
      </w:r>
      <w:r w:rsidR="00186D46" w:rsidRPr="00223396">
        <w:rPr>
          <w:rFonts w:ascii="Myriad Pro" w:hAnsi="Myriad Pro"/>
          <w:color w:val="1F3864" w:themeColor="accent1" w:themeShade="80"/>
          <w:sz w:val="22"/>
          <w:szCs w:val="22"/>
        </w:rPr>
        <w:t xml:space="preserve"> – </w:t>
      </w:r>
      <w:r>
        <w:rPr>
          <w:rFonts w:ascii="Myriad Pro" w:hAnsi="Myriad Pro"/>
          <w:color w:val="1F3864" w:themeColor="accent1" w:themeShade="80"/>
          <w:sz w:val="22"/>
          <w:szCs w:val="22"/>
        </w:rPr>
        <w:t>NOVEMBER</w:t>
      </w:r>
      <w:r w:rsidR="00186D46" w:rsidRPr="00223396">
        <w:rPr>
          <w:rFonts w:ascii="Myriad Pro" w:hAnsi="Myriad Pro"/>
          <w:color w:val="1F3864" w:themeColor="accent1" w:themeShade="80"/>
          <w:sz w:val="22"/>
          <w:szCs w:val="22"/>
        </w:rPr>
        <w:t xml:space="preserve"> 2021</w:t>
      </w:r>
    </w:p>
    <w:p w14:paraId="6C65D5D9" w14:textId="77777777" w:rsidR="00571FC9" w:rsidRDefault="00571FC9" w:rsidP="00E81B8F">
      <w:pPr>
        <w:ind w:right="-408"/>
        <w:jc w:val="center"/>
        <w:rPr>
          <w:rFonts w:ascii="Myriad Pro" w:hAnsi="Myriad Pro"/>
          <w:color w:val="1F3864" w:themeColor="accent1" w:themeShade="80"/>
          <w:sz w:val="22"/>
          <w:szCs w:val="22"/>
        </w:rPr>
      </w:pPr>
    </w:p>
    <w:p w14:paraId="352B24B8" w14:textId="19C9DE3F" w:rsidR="00571FC9" w:rsidRPr="00571FC9" w:rsidRDefault="00571FC9" w:rsidP="00571FC9">
      <w:pPr>
        <w:ind w:left="-90"/>
        <w:rPr>
          <w:rFonts w:ascii="Myriad Pro" w:hAnsi="Myriad Pro"/>
          <w:color w:val="FF0000"/>
          <w:sz w:val="22"/>
          <w:szCs w:val="22"/>
        </w:rPr>
      </w:pPr>
      <w:r w:rsidRPr="00571FC9">
        <w:rPr>
          <w:rFonts w:ascii="Myriad Pro" w:hAnsi="Myriad Pro"/>
          <w:i/>
          <w:iCs/>
          <w:color w:val="FF0000"/>
          <w:sz w:val="20"/>
          <w:szCs w:val="20"/>
        </w:rPr>
        <w:t>You may add rows to cover all planned activities (if necessary). Please indicate activities organized under each Result using the same numbering as in part 6.5.</w:t>
      </w:r>
    </w:p>
    <w:p w14:paraId="15CAA441" w14:textId="77777777" w:rsidR="004C73BE" w:rsidRPr="0026164C" w:rsidRDefault="004C73BE" w:rsidP="00186D46">
      <w:pPr>
        <w:ind w:left="360"/>
        <w:rPr>
          <w:rFonts w:ascii="Myriad Pro" w:eastAsia="Arial" w:hAnsi="Myriad Pro" w:cs="Arial"/>
          <w:b/>
          <w:bCs/>
          <w:sz w:val="22"/>
          <w:szCs w:val="22"/>
        </w:rPr>
      </w:pPr>
    </w:p>
    <w:tbl>
      <w:tblPr>
        <w:tblStyle w:val="TableGrid"/>
        <w:tblW w:w="14762" w:type="dxa"/>
        <w:tblInd w:w="-105" w:type="dxa"/>
        <w:tblLayout w:type="fixed"/>
        <w:tblLook w:val="04A0" w:firstRow="1" w:lastRow="0" w:firstColumn="1" w:lastColumn="0" w:noHBand="0" w:noVBand="1"/>
      </w:tblPr>
      <w:tblGrid>
        <w:gridCol w:w="3330"/>
        <w:gridCol w:w="272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AA59BF" w:rsidRPr="00571FC9" w14:paraId="617A303E" w14:textId="77777777" w:rsidTr="001A65B9">
        <w:trPr>
          <w:trHeight w:val="432"/>
        </w:trPr>
        <w:tc>
          <w:tcPr>
            <w:tcW w:w="33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A0C1FD7" w14:textId="77777777" w:rsidR="00AA59BF" w:rsidRPr="00571FC9" w:rsidRDefault="00AA59BF" w:rsidP="00AA59BF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Activities</w:t>
            </w:r>
          </w:p>
        </w:tc>
        <w:tc>
          <w:tcPr>
            <w:tcW w:w="135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E2E46DB" w14:textId="6412077A" w:rsidR="00AA59BF" w:rsidRPr="00571FC9" w:rsidRDefault="00AA59BF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April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06131E7" w14:textId="000837E8" w:rsidR="00AA59BF" w:rsidRPr="00571FC9" w:rsidRDefault="00AA59BF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May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C42571" w14:textId="27D56601" w:rsidR="00AA59BF" w:rsidRPr="00571FC9" w:rsidRDefault="00AA59BF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June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EDD0E35" w14:textId="4738EEA0" w:rsidR="00AA59BF" w:rsidRPr="00571FC9" w:rsidRDefault="00AA59BF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July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176DCE6" w14:textId="7605269D" w:rsidR="00AA59BF" w:rsidRPr="00571FC9" w:rsidRDefault="00AA59BF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August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9DAD6D8" w14:textId="31EE7465" w:rsidR="00AA59BF" w:rsidRPr="00571FC9" w:rsidRDefault="00AA59BF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September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2C39EA1" w14:textId="659F8973" w:rsidR="00AA59BF" w:rsidRPr="00571FC9" w:rsidRDefault="00AA59BF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October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EFFA292" w14:textId="7ADEBC17" w:rsidR="00AA59BF" w:rsidRPr="00571FC9" w:rsidRDefault="00AA59BF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November</w:t>
            </w:r>
          </w:p>
        </w:tc>
      </w:tr>
      <w:tr w:rsidR="00186D46" w:rsidRPr="00571FC9" w14:paraId="6FC599B7" w14:textId="77777777" w:rsidTr="001A65B9">
        <w:trPr>
          <w:trHeight w:val="432"/>
        </w:trPr>
        <w:tc>
          <w:tcPr>
            <w:tcW w:w="33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999A35" w14:textId="77777777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ABDBB5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BC9F65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DFD393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689788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2E2BD8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F8E752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7315C7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BB43DE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CB6D10F" w14:textId="77777777" w:rsidR="00186D46" w:rsidRPr="00571FC9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C7EEAA3" w14:textId="77777777" w:rsidR="00186D46" w:rsidRPr="00571FC9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BFC6648" w14:textId="77777777" w:rsidR="00186D46" w:rsidRPr="00571FC9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CEC7D51" w14:textId="77777777" w:rsidR="00186D46" w:rsidRPr="00571FC9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7909039" w14:textId="77777777" w:rsidR="00186D46" w:rsidRPr="00571FC9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FF9C808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C7B8EE7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B26365F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4009720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5B2A4CE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169482E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F02E247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CAFA845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9D716E3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B95E8AA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10BB8AB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B85C26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0B40A74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601C64E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D2160BA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488707F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150A96E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E80AD03" w14:textId="77777777" w:rsidR="00186D46" w:rsidRPr="00571FC9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97A33F2" w14:textId="77777777" w:rsidR="00186D46" w:rsidRPr="00571FC9" w:rsidDel="00F44F6D" w:rsidRDefault="00186D46" w:rsidP="00766187">
            <w:pPr>
              <w:shd w:val="clear" w:color="auto" w:fill="FFFFFF"/>
              <w:ind w:right="-80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4</w:t>
            </w:r>
          </w:p>
        </w:tc>
      </w:tr>
      <w:tr w:rsidR="00186D46" w:rsidRPr="00571FC9" w14:paraId="09842888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AA6E344" w14:textId="77777777" w:rsidR="00186D46" w:rsidRPr="00571FC9" w:rsidRDefault="00186D46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</w:rPr>
              <w:t>RESULT 1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695CD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81B028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F3D339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0D7F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799C35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0E8E69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11E3B30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757206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481FC1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9B193F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C8643C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5E1C82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1C7A0B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26D303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1DFC6D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0DBC83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A9C18C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1706D3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111B347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BB8B6B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8472DA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DAF33F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5694B7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381120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9DBC2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3474E8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19C535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5369A6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ACD70A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667826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C03353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21D397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1125F748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E139431" w14:textId="3A0E40EB" w:rsidR="00186D46" w:rsidRPr="00571FC9" w:rsidRDefault="00186D46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Activity 1.1. (title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4028EAC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CC3990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6D1847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ED4BA6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1FFD92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F3AC84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D21D8C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6854E4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3192F1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831819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E465D9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C80755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722799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09ED69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89C398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C589B0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E3F6BF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21E1DE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86DF6B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D9EB57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CA4F1D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EDED43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5803FA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4161B2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F1C267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5FD979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CAEA58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310DBB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8C9299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84D24D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28C86D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41E658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1630CF36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8C3C3A" w14:textId="46A51D34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36EF6A5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9CE78F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103B03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58CEE7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AA486E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4D7E63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9A7C2D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3E9A8E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601DC7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072C72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E4FC0F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4A9D53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265558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48EFEE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CD4A14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43B183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A1C315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69DEE7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3D2EC0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DB4BDD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9E425B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087CF4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5286D1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AED636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00BE0D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2BD008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7C9266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AD26F6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609495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D4F76F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C9455F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1B3F72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6E4CD4CF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925E53C" w14:textId="3B357594" w:rsidR="00186D46" w:rsidRPr="00571FC9" w:rsidRDefault="00186D46" w:rsidP="00186D46">
            <w:pPr>
              <w:rPr>
                <w:rFonts w:ascii="Myriad Pro" w:hAnsi="Myriad Pro" w:cs="Arial"/>
                <w:i/>
                <w:i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1DD8121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53A569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A18CA1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40D385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A36F14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8D2961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1D5E3A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58A4C1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595D57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02AF82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B7F5D7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03181E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650AB4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FC74CA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BD5BCE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1BC25F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A090B9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80E3C5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52D3D4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393BF2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61A160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1CB43D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DF54A6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634CC2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287DEF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18250F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F68473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E816AD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5EB993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A626D6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D0B399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2AD52C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021B7C03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98A0BCD" w14:textId="62EE4420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Activity 1.2. (title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6FF3B8B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40277B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DB7472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B325CE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62284F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5541EB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72C5A9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B9BCDC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3317E3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CC2FB3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F2D1A0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04CEB6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1EF3B8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1CBD94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45C336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02D5E8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791070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1C8655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FE4E93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BD2B8D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E0916B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DB9872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182DC1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442B1B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DA9161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AC080C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6198D7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D54DE0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BD69D8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3669FA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307D8C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F1447F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455C660B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3713FAD" w14:textId="662280FF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5AA4BFB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D5BC79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504CC3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41B243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049EBD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EEA3D8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B46248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CF42CC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E66B12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4A5E29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AF22C5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79B167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3BA850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58DA87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685D2E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6F8955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9856DD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ED39F0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788CC2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60CAA4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EECD21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E44789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3D360E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F3A016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F545A5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21B26C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6AC8D3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4B1814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8B9173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FBBBEE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0980A7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3D69A4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000729C7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3F2675" w14:textId="2DDA5D95" w:rsidR="00186D46" w:rsidRPr="00571FC9" w:rsidRDefault="00186D46" w:rsidP="00186D46">
            <w:pPr>
              <w:rPr>
                <w:rFonts w:ascii="Myriad Pro" w:hAnsi="Myriad Pro" w:cs="Arial"/>
                <w:i/>
                <w:i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2B33D9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14F3AB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78DB09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1BD615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94CD69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3D16CB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443BC9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5A68AC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125D3C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33B101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BE58AF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00FFCB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05DF48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F7AE44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893DCE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B8E0F1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3E5AD4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D35B1B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FF0B94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100271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DE9735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FFA37A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D35EF3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926D9E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281A93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3447A7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51B13E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AD660C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D4A809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E32F3D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3C1960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4A4C42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37C3B72B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C38A51" w14:textId="77777777" w:rsidR="00186D46" w:rsidRPr="00571FC9" w:rsidRDefault="00186D46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</w:rPr>
              <w:t>RESULT 2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C9E027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4D2770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92D774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044AA1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53D238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5887AE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FDF1A9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D0B578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7291BD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F1D425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086275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5A12A6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2E552F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2ABBBF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157F45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644704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A9393F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A9FDAC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1989D6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6DAFFC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A92AE0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82B731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5EA77A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EFCC35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1DDD41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61F46A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8E5967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ACAE08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414477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906E22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81E829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584392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3A28E423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A56B680" w14:textId="7E68CB32" w:rsidR="00186D46" w:rsidRPr="00571FC9" w:rsidRDefault="00186D46" w:rsidP="00186D46">
            <w:pPr>
              <w:shd w:val="clear" w:color="auto" w:fill="FFFFFF"/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Activity 2.1. (title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1BA42A1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3EF62D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1AE90B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0F29D6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68EAD2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A9668F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744DE5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8125B9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3507B3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1947C7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876FE8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81038A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15AE2F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6C21EA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01FEA3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368A36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052AB4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E82518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87DCC5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D14A62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C36243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41939B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6C7D72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B94E8E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AB8A11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807E26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185E32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8686FE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999490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894860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4E5F87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579726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04FCA936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DC4D540" w14:textId="32291ED7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1335DD7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47E7A5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3295B5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4A0ECD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CABF49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BD2122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50F33D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344987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99B0E5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C82D18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1AD671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4597E0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845B39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50816F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26559B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52FC1D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42BE7F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36FBD0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0B478C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689118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3722F3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E8A8CF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44F228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AED128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3EC8B5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4A9D78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2BE30D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565211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3B35FE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372E4A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9BABC4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BD6A37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78CE9807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F43170" w14:textId="5FD27EC0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219981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AEB79B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6AA8FB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8585F1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1448F4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E39912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182506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F53261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3E8C2F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38CD85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D558F8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670E24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3A661C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102569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1C1321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BAB04D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AE5118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0DD6F8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A0D97C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6850E3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97FABD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1F0897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3D54CD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8F225C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C9F3FC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45F310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2E9A58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880E64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40F9D7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617DBD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C5A384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C2EB05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2C18E7CC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8AB47AB" w14:textId="77777777" w:rsidR="00186D46" w:rsidRPr="00571FC9" w:rsidRDefault="00186D46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</w:rPr>
              <w:t>RESULT 3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DE9402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84F6B5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9D4D70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549B76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80EBDE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898BAB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6409A6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76F848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C3B401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815F25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CFFD57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DAE185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AE8AC1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B1E596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657971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94CE1D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580D8B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B059AC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10F78A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99510B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6ADFE3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BFF3CE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9CF71F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653A55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1FAAC3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8AD508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BF7651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CEE34F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971D89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F9001C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2A1546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2310D0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1AED530E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2814710" w14:textId="48DDC203" w:rsidR="00186D46" w:rsidRPr="00571FC9" w:rsidRDefault="00186D46" w:rsidP="00186D46">
            <w:pPr>
              <w:shd w:val="clear" w:color="auto" w:fill="FFFFFF"/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</w:rPr>
              <w:t>Activity 3.1. (title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4490155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69087D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1B85B5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895B5D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26E7FC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429D53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3E618A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D4C2E1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E91BC8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7FAE85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FB0A5F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6DB52A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6FE1E9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DE9605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D22251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1F5359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71522E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0E9550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26FEE9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B2028A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BC3C7A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0CE8A8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EA681C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4CD12A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A521B7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AF55D8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21108A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28528D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97C687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4C17FF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E56160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798878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1F97070F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D980612" w14:textId="508403C9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6C2DAD0A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F5443EE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EBEDF7F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B90E368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070BF35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0643776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FB07039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ECE2A0D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6300B9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C388129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EBFC04F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D417C4D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44A7B80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870BC10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7EB6E22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DECCA4B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0198513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E12FE0C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9A8EB87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060535E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A6AEEE8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35BDEC6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67E2564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06D4539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B0551A8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61A6B7B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E9A122B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7B7D635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2A1A040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D8D676D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4C5B8EF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05477BA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186D46" w:rsidRPr="00571FC9" w14:paraId="484F65D4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F67B39" w14:textId="739218FF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</w:rPr>
              <w:t>Describe all tasks within the activity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DE2436D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C41810A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80051AB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F4A02B0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555CD2F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7AD8D9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81CD98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5D0FE0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DAD6BE5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110E984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0DB1EB5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135D09C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890B5C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2999916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992B105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B9DBFFE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DDB4F6F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1833F33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31C544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0D91B74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3FF02D0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91BBEF3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87964DE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41F6468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35B8F65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A98F693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93839EC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D12E86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9699C51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39EA96A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8D6271F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AA77B0C" w14:textId="77777777" w:rsidR="00186D46" w:rsidRPr="00571FC9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</w:tbl>
    <w:p w14:paraId="68BACE3E" w14:textId="77777777" w:rsidR="00223396" w:rsidRDefault="00223396" w:rsidP="00223396">
      <w:pPr>
        <w:ind w:left="-90"/>
        <w:rPr>
          <w:rFonts w:ascii="Myriad Pro" w:hAnsi="Myriad Pro"/>
          <w:b/>
          <w:bCs/>
          <w:sz w:val="22"/>
          <w:szCs w:val="22"/>
        </w:rPr>
      </w:pPr>
    </w:p>
    <w:p w14:paraId="029B37CA" w14:textId="349F540C" w:rsidR="004C73BE" w:rsidRPr="00C070BC" w:rsidRDefault="006F1A69" w:rsidP="00C070BC">
      <w:pPr>
        <w:numPr>
          <w:ilvl w:val="0"/>
          <w:numId w:val="10"/>
        </w:numPr>
        <w:shd w:val="clear" w:color="auto" w:fill="FFFFFF"/>
        <w:jc w:val="center"/>
        <w:rPr>
          <w:rFonts w:ascii="Myriad Pro" w:hAnsi="Myriad Pro"/>
          <w:b/>
          <w:bCs/>
          <w:color w:val="FF0000"/>
          <w:sz w:val="22"/>
          <w:szCs w:val="22"/>
        </w:rPr>
        <w:sectPr w:rsidR="004C73BE" w:rsidRPr="00C070BC" w:rsidSect="003600A0">
          <w:pgSz w:w="16840" w:h="11900" w:orient="landscape"/>
          <w:pgMar w:top="1080" w:right="1800" w:bottom="547" w:left="1138" w:header="720" w:footer="720" w:gutter="0"/>
          <w:cols w:space="720"/>
        </w:sectPr>
      </w:pPr>
      <w:r>
        <w:rPr>
          <w:rFonts w:ascii="Myriad Pro" w:hAnsi="Myriad Pro"/>
          <w:b/>
          <w:bCs/>
          <w:color w:val="FF0000"/>
          <w:sz w:val="22"/>
          <w:szCs w:val="22"/>
        </w:rPr>
        <w:t>PROJECT</w:t>
      </w:r>
      <w:r w:rsidR="00223396" w:rsidRPr="00C070BC">
        <w:rPr>
          <w:rFonts w:ascii="Myriad Pro" w:hAnsi="Myriad Pro"/>
          <w:b/>
          <w:bCs/>
          <w:color w:val="FF0000"/>
          <w:sz w:val="22"/>
          <w:szCs w:val="22"/>
        </w:rPr>
        <w:t xml:space="preserve"> BUDGET – PLEASE</w:t>
      </w:r>
      <w:r w:rsidR="00B47ACB" w:rsidRPr="00C070BC">
        <w:rPr>
          <w:rFonts w:ascii="Myriad Pro" w:hAnsi="Myriad Pro"/>
          <w:b/>
          <w:bCs/>
          <w:color w:val="FF0000"/>
          <w:sz w:val="22"/>
          <w:szCs w:val="22"/>
        </w:rPr>
        <w:t xml:space="preserve">, PROVIDE THE COMPLETED </w:t>
      </w:r>
      <w:r w:rsidR="00223396" w:rsidRPr="00C070BC">
        <w:rPr>
          <w:rFonts w:ascii="Myriad Pro" w:hAnsi="Myriad Pro"/>
          <w:b/>
          <w:bCs/>
          <w:color w:val="FF0000"/>
          <w:sz w:val="22"/>
          <w:szCs w:val="22"/>
        </w:rPr>
        <w:t xml:space="preserve">ANNEX </w:t>
      </w:r>
      <w:r w:rsidR="00B47ACB" w:rsidRPr="00C070BC">
        <w:rPr>
          <w:rFonts w:ascii="Myriad Pro" w:hAnsi="Myriad Pro"/>
          <w:b/>
          <w:bCs/>
          <w:color w:val="FF0000"/>
          <w:sz w:val="22"/>
          <w:szCs w:val="22"/>
        </w:rPr>
        <w:t>2</w:t>
      </w:r>
      <w:r w:rsidR="00223396" w:rsidRPr="00C070BC">
        <w:rPr>
          <w:rFonts w:ascii="Myriad Pro" w:hAnsi="Myriad Pro"/>
          <w:b/>
          <w:bCs/>
          <w:color w:val="FF0000"/>
          <w:sz w:val="22"/>
          <w:szCs w:val="22"/>
        </w:rPr>
        <w:t xml:space="preserve"> (BUDGET TEMPLATE)</w:t>
      </w:r>
    </w:p>
    <w:p w14:paraId="17B7FE93" w14:textId="5B6B313F" w:rsidR="004C73BE" w:rsidRPr="00223396" w:rsidRDefault="00223396" w:rsidP="00223396">
      <w:pPr>
        <w:numPr>
          <w:ilvl w:val="0"/>
          <w:numId w:val="10"/>
        </w:numPr>
        <w:shd w:val="clear" w:color="auto" w:fill="FFFFFF"/>
        <w:rPr>
          <w:rFonts w:ascii="Myriad Pro" w:hAnsi="Myriad Pro"/>
          <w:b/>
          <w:bCs/>
          <w:color w:val="1F3864" w:themeColor="accent1" w:themeShade="80"/>
          <w:sz w:val="22"/>
          <w:szCs w:val="22"/>
        </w:rPr>
      </w:pPr>
      <w:r w:rsidRPr="00223396">
        <w:rPr>
          <w:rFonts w:ascii="Myriad Pro" w:hAnsi="Myriad Pro"/>
          <w:b/>
          <w:bCs/>
          <w:color w:val="1F3864" w:themeColor="accent1" w:themeShade="80"/>
          <w:sz w:val="22"/>
          <w:szCs w:val="22"/>
        </w:rPr>
        <w:lastRenderedPageBreak/>
        <w:t>APPLICANT</w:t>
      </w:r>
      <w:r>
        <w:rPr>
          <w:rFonts w:ascii="Myriad Pro" w:hAnsi="Myriad Pro"/>
          <w:b/>
          <w:bCs/>
          <w:color w:val="1F3864" w:themeColor="accent1" w:themeShade="80"/>
          <w:sz w:val="22"/>
          <w:szCs w:val="22"/>
        </w:rPr>
        <w:t>’S</w:t>
      </w:r>
      <w:r w:rsidRPr="00223396">
        <w:rPr>
          <w:rFonts w:ascii="Myriad Pro" w:hAnsi="Myriad Pro"/>
          <w:b/>
          <w:bCs/>
          <w:color w:val="1F3864" w:themeColor="accent1" w:themeShade="80"/>
          <w:sz w:val="22"/>
          <w:szCs w:val="22"/>
        </w:rPr>
        <w:t xml:space="preserve"> STATEMENT</w:t>
      </w:r>
    </w:p>
    <w:p w14:paraId="3BFB5C14" w14:textId="77777777" w:rsidR="00223396" w:rsidRDefault="00223396" w:rsidP="004C73BE">
      <w:pPr>
        <w:jc w:val="both"/>
        <w:rPr>
          <w:rFonts w:ascii="Myriad Pro" w:hAnsi="Myriad Pro"/>
          <w:sz w:val="22"/>
          <w:szCs w:val="22"/>
        </w:rPr>
      </w:pPr>
    </w:p>
    <w:p w14:paraId="08AE1E1B" w14:textId="55CFAFB0" w:rsidR="004C73BE" w:rsidRPr="0026164C" w:rsidRDefault="004C73BE" w:rsidP="00223396">
      <w:pPr>
        <w:spacing w:after="60"/>
        <w:jc w:val="both"/>
        <w:rPr>
          <w:rFonts w:ascii="Myriad Pro" w:eastAsia="Arial" w:hAnsi="Myriad Pro" w:cs="Arial"/>
          <w:sz w:val="22"/>
          <w:szCs w:val="22"/>
        </w:rPr>
      </w:pPr>
      <w:r w:rsidRPr="0026164C">
        <w:rPr>
          <w:rFonts w:ascii="Myriad Pro" w:hAnsi="Myriad Pro"/>
          <w:sz w:val="22"/>
          <w:szCs w:val="22"/>
        </w:rPr>
        <w:t xml:space="preserve">I, the undersigned, as a responsible person on behalf of the organization applying for financing for this </w:t>
      </w:r>
      <w:r w:rsidR="006F1A69">
        <w:rPr>
          <w:rFonts w:ascii="Myriad Pro" w:hAnsi="Myriad Pro"/>
          <w:sz w:val="22"/>
          <w:szCs w:val="22"/>
        </w:rPr>
        <w:t>Project</w:t>
      </w:r>
      <w:r w:rsidRPr="0026164C">
        <w:rPr>
          <w:rFonts w:ascii="Myriad Pro" w:hAnsi="Myriad Pro"/>
          <w:sz w:val="22"/>
          <w:szCs w:val="22"/>
        </w:rPr>
        <w:t xml:space="preserve">, hereby certify the following: </w:t>
      </w:r>
    </w:p>
    <w:p w14:paraId="277D764F" w14:textId="77777777" w:rsidR="00223396" w:rsidRPr="00223396" w:rsidRDefault="004C73BE" w:rsidP="0052100F">
      <w:pPr>
        <w:pStyle w:val="ListParagraph"/>
        <w:numPr>
          <w:ilvl w:val="0"/>
          <w:numId w:val="22"/>
        </w:numPr>
        <w:spacing w:after="60"/>
        <w:ind w:left="360"/>
        <w:jc w:val="both"/>
        <w:rPr>
          <w:rFonts w:ascii="Myriad Pro" w:eastAsia="Arial" w:hAnsi="Myriad Pro" w:cs="Arial"/>
        </w:rPr>
      </w:pPr>
      <w:r w:rsidRPr="00223396">
        <w:rPr>
          <w:rFonts w:ascii="Myriad Pro" w:hAnsi="Myriad Pro"/>
        </w:rPr>
        <w:t>The information provided in this application form is accurate; and</w:t>
      </w:r>
    </w:p>
    <w:p w14:paraId="6AE9D58B" w14:textId="528363CF" w:rsidR="004C73BE" w:rsidRPr="00223396" w:rsidRDefault="004C73BE" w:rsidP="0052100F">
      <w:pPr>
        <w:pStyle w:val="ListParagraph"/>
        <w:numPr>
          <w:ilvl w:val="0"/>
          <w:numId w:val="22"/>
        </w:numPr>
        <w:spacing w:after="60"/>
        <w:ind w:left="360"/>
        <w:jc w:val="both"/>
        <w:rPr>
          <w:rFonts w:ascii="Myriad Pro" w:eastAsia="Arial" w:hAnsi="Myriad Pro" w:cs="Arial"/>
        </w:rPr>
      </w:pPr>
      <w:r w:rsidRPr="00223396">
        <w:rPr>
          <w:rFonts w:ascii="Myriad Pro" w:hAnsi="Myriad Pro"/>
        </w:rPr>
        <w:t>The applicant and their partner organization/experts (if any) meet the criteria described in the Applica</w:t>
      </w:r>
      <w:r w:rsidR="00223396">
        <w:rPr>
          <w:rFonts w:ascii="Myriad Pro" w:hAnsi="Myriad Pro"/>
        </w:rPr>
        <w:t>tion</w:t>
      </w:r>
      <w:r w:rsidRPr="00223396">
        <w:rPr>
          <w:rFonts w:ascii="Myriad Pro" w:hAnsi="Myriad Pro"/>
        </w:rPr>
        <w:t xml:space="preserve"> Guide. </w:t>
      </w:r>
    </w:p>
    <w:p w14:paraId="22A5D753" w14:textId="77777777" w:rsidR="00223396" w:rsidRPr="0026164C" w:rsidRDefault="00223396" w:rsidP="00223396">
      <w:pPr>
        <w:spacing w:after="60"/>
        <w:jc w:val="both"/>
        <w:rPr>
          <w:rFonts w:ascii="Myriad Pro" w:eastAsia="Arial" w:hAnsi="Myriad Pro" w:cs="Arial"/>
          <w:sz w:val="22"/>
          <w:szCs w:val="22"/>
        </w:rPr>
      </w:pPr>
    </w:p>
    <w:p w14:paraId="2FC26E2A" w14:textId="77777777" w:rsidR="004C73BE" w:rsidRPr="0026164C" w:rsidRDefault="004C73BE" w:rsidP="002233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736"/>
        </w:tabs>
        <w:spacing w:after="60"/>
        <w:jc w:val="both"/>
        <w:rPr>
          <w:rFonts w:ascii="Myriad Pro" w:eastAsia="Arial" w:hAnsi="Myriad Pro" w:cs="Arial"/>
          <w:b/>
          <w:bCs/>
          <w:sz w:val="22"/>
          <w:szCs w:val="22"/>
        </w:rPr>
      </w:pPr>
    </w:p>
    <w:tbl>
      <w:tblPr>
        <w:tblStyle w:val="Style1"/>
        <w:tblW w:w="5485" w:type="dxa"/>
        <w:tblLayout w:type="fixed"/>
        <w:tblLook w:val="04A0" w:firstRow="1" w:lastRow="0" w:firstColumn="1" w:lastColumn="0" w:noHBand="0" w:noVBand="1"/>
      </w:tblPr>
      <w:tblGrid>
        <w:gridCol w:w="5485"/>
      </w:tblGrid>
      <w:tr w:rsidR="004C73BE" w:rsidRPr="0026164C" w14:paraId="62987FD3" w14:textId="77777777" w:rsidTr="00040CC0">
        <w:trPr>
          <w:trHeight w:val="558"/>
        </w:trPr>
        <w:tc>
          <w:tcPr>
            <w:tcW w:w="5485" w:type="dxa"/>
          </w:tcPr>
          <w:p w14:paraId="51090884" w14:textId="77777777" w:rsidR="004C73BE" w:rsidRPr="0026164C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rPr>
                <w:rFonts w:ascii="Myriad Pro" w:hAnsi="Myriad Pro"/>
                <w:sz w:val="22"/>
                <w:szCs w:val="22"/>
              </w:rPr>
            </w:pPr>
            <w:r w:rsidRPr="0026164C">
              <w:rPr>
                <w:rFonts w:ascii="Myriad Pro" w:hAnsi="Myriad Pro"/>
                <w:sz w:val="22"/>
                <w:szCs w:val="22"/>
              </w:rPr>
              <w:t xml:space="preserve">Full name: ___________________________________                                                   </w:t>
            </w:r>
          </w:p>
        </w:tc>
      </w:tr>
      <w:tr w:rsidR="004C73BE" w:rsidRPr="0026164C" w14:paraId="4E79D999" w14:textId="77777777" w:rsidTr="00040CC0">
        <w:trPr>
          <w:trHeight w:val="1124"/>
        </w:trPr>
        <w:tc>
          <w:tcPr>
            <w:tcW w:w="5485" w:type="dxa"/>
          </w:tcPr>
          <w:p w14:paraId="0F6CB39F" w14:textId="77777777" w:rsidR="004C73BE" w:rsidRPr="0026164C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583398CD" w14:textId="49B19A2C" w:rsidR="004C73BE" w:rsidRPr="0026164C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hAnsi="Myriad Pro"/>
                <w:sz w:val="22"/>
                <w:szCs w:val="22"/>
              </w:rPr>
            </w:pPr>
            <w:r w:rsidRPr="0026164C">
              <w:rPr>
                <w:rFonts w:ascii="Myriad Pro" w:hAnsi="Myriad Pro"/>
                <w:sz w:val="22"/>
                <w:szCs w:val="22"/>
              </w:rPr>
              <w:t>Title: ______</w:t>
            </w:r>
            <w:r w:rsidR="00272A6E">
              <w:rPr>
                <w:rFonts w:ascii="Myriad Pro" w:hAnsi="Myriad Pro"/>
                <w:sz w:val="22"/>
                <w:szCs w:val="22"/>
              </w:rPr>
              <w:t>_</w:t>
            </w:r>
            <w:r w:rsidRPr="0026164C">
              <w:rPr>
                <w:rFonts w:ascii="Myriad Pro" w:hAnsi="Myriad Pro"/>
                <w:sz w:val="22"/>
                <w:szCs w:val="22"/>
              </w:rPr>
              <w:t>__________________________________</w:t>
            </w:r>
          </w:p>
        </w:tc>
      </w:tr>
      <w:tr w:rsidR="004C73BE" w:rsidRPr="0026164C" w14:paraId="255C9887" w14:textId="77777777" w:rsidTr="00040CC0">
        <w:trPr>
          <w:trHeight w:val="841"/>
        </w:trPr>
        <w:tc>
          <w:tcPr>
            <w:tcW w:w="5485" w:type="dxa"/>
          </w:tcPr>
          <w:p w14:paraId="3F23CD39" w14:textId="77777777" w:rsidR="00223396" w:rsidRPr="0026164C" w:rsidRDefault="00223396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3F9DD762" w14:textId="6689ED31" w:rsidR="004C73BE" w:rsidRPr="0026164C" w:rsidRDefault="004C73BE" w:rsidP="00223396">
            <w:pPr>
              <w:tabs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</w:tabs>
              <w:spacing w:after="60"/>
              <w:ind w:right="432"/>
              <w:jc w:val="both"/>
              <w:rPr>
                <w:rFonts w:ascii="Myriad Pro" w:hAnsi="Myriad Pro"/>
                <w:sz w:val="22"/>
                <w:szCs w:val="22"/>
              </w:rPr>
            </w:pPr>
            <w:r w:rsidRPr="0026164C">
              <w:rPr>
                <w:rFonts w:ascii="Myriad Pro" w:hAnsi="Myriad Pro"/>
                <w:sz w:val="22"/>
                <w:szCs w:val="22"/>
              </w:rPr>
              <w:t>Signature and stamp: ____</w:t>
            </w:r>
            <w:r w:rsidR="00040CC0">
              <w:rPr>
                <w:rFonts w:ascii="Myriad Pro" w:hAnsi="Myriad Pro"/>
                <w:sz w:val="22"/>
                <w:szCs w:val="22"/>
              </w:rPr>
              <w:t>_</w:t>
            </w:r>
            <w:r w:rsidRPr="0026164C">
              <w:rPr>
                <w:rFonts w:ascii="Myriad Pro" w:hAnsi="Myriad Pro"/>
                <w:sz w:val="22"/>
                <w:szCs w:val="22"/>
              </w:rPr>
              <w:t>___________________</w:t>
            </w:r>
          </w:p>
        </w:tc>
      </w:tr>
      <w:tr w:rsidR="004C73BE" w:rsidRPr="0026164C" w14:paraId="3A31E9B8" w14:textId="77777777" w:rsidTr="00040CC0">
        <w:trPr>
          <w:trHeight w:val="1124"/>
        </w:trPr>
        <w:tc>
          <w:tcPr>
            <w:tcW w:w="5485" w:type="dxa"/>
          </w:tcPr>
          <w:p w14:paraId="6C544948" w14:textId="5B84E9FC" w:rsidR="004C73BE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15114011" w14:textId="77777777" w:rsidR="00223396" w:rsidRPr="0026164C" w:rsidRDefault="00223396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788C51FA" w14:textId="2B3F7E31" w:rsidR="004C73BE" w:rsidRPr="0026164C" w:rsidRDefault="004C73BE" w:rsidP="00223396">
            <w:pPr>
              <w:spacing w:after="60"/>
              <w:ind w:right="612"/>
              <w:jc w:val="both"/>
              <w:rPr>
                <w:rFonts w:ascii="Myriad Pro" w:hAnsi="Myriad Pro"/>
                <w:sz w:val="22"/>
                <w:szCs w:val="22"/>
              </w:rPr>
            </w:pPr>
            <w:r w:rsidRPr="0026164C">
              <w:rPr>
                <w:rFonts w:ascii="Myriad Pro" w:hAnsi="Myriad Pro"/>
                <w:sz w:val="22"/>
                <w:szCs w:val="22"/>
              </w:rPr>
              <w:t>Date: __________________________________</w:t>
            </w:r>
            <w:r w:rsidR="00272A6E">
              <w:rPr>
                <w:rFonts w:ascii="Myriad Pro" w:hAnsi="Myriad Pro"/>
                <w:sz w:val="22"/>
                <w:szCs w:val="22"/>
              </w:rPr>
              <w:t>_</w:t>
            </w:r>
            <w:r w:rsidRPr="0026164C">
              <w:rPr>
                <w:rFonts w:ascii="Myriad Pro" w:hAnsi="Myriad Pro"/>
                <w:sz w:val="22"/>
                <w:szCs w:val="22"/>
              </w:rPr>
              <w:t>______</w:t>
            </w:r>
          </w:p>
        </w:tc>
      </w:tr>
    </w:tbl>
    <w:p w14:paraId="27E00219" w14:textId="77777777" w:rsidR="004C73BE" w:rsidRPr="0026164C" w:rsidRDefault="004C73BE" w:rsidP="004C73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736"/>
        </w:tabs>
        <w:ind w:left="108" w:hanging="108"/>
        <w:jc w:val="both"/>
        <w:rPr>
          <w:rFonts w:ascii="Myriad Pro" w:hAnsi="Myriad Pro"/>
          <w:sz w:val="22"/>
          <w:szCs w:val="22"/>
        </w:rPr>
      </w:pPr>
    </w:p>
    <w:p w14:paraId="0DB14EC7" w14:textId="77777777" w:rsidR="009E4231" w:rsidRPr="00D87F15" w:rsidRDefault="009E4231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</w:rPr>
      </w:pPr>
    </w:p>
    <w:sectPr w:rsidR="009E4231" w:rsidRPr="00D87F15" w:rsidSect="00C05DFA">
      <w:pgSz w:w="11900" w:h="16840"/>
      <w:pgMar w:top="1530" w:right="830" w:bottom="990" w:left="135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64B8C0" w14:textId="77777777" w:rsidR="00260987" w:rsidRDefault="00260987">
      <w:r>
        <w:separator/>
      </w:r>
    </w:p>
  </w:endnote>
  <w:endnote w:type="continuationSeparator" w:id="0">
    <w:p w14:paraId="7FA58C80" w14:textId="77777777" w:rsidR="00260987" w:rsidRDefault="00260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Sylfae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D5325" w14:textId="2A48529D" w:rsidR="004C73BE" w:rsidRDefault="004C73BE">
    <w:pPr>
      <w:pStyle w:val="Footer"/>
      <w:tabs>
        <w:tab w:val="clear" w:pos="9360"/>
        <w:tab w:val="right" w:pos="9216"/>
      </w:tabs>
      <w:jc w:val="right"/>
    </w:pPr>
    <w:r>
      <w:rPr>
        <w:rFonts w:ascii="Arial Narrow" w:hAnsi="Arial Narrow"/>
        <w:sz w:val="20"/>
        <w:szCs w:val="20"/>
      </w:rPr>
      <w:fldChar w:fldCharType="begin"/>
    </w:r>
    <w:r>
      <w:rPr>
        <w:rFonts w:ascii="Arial Narrow" w:hAnsi="Arial Narrow"/>
        <w:sz w:val="20"/>
        <w:szCs w:val="20"/>
      </w:rPr>
      <w:instrText xml:space="preserve"> PAGE </w:instrText>
    </w:r>
    <w:r>
      <w:rPr>
        <w:rFonts w:ascii="Arial Narrow" w:hAnsi="Arial Narrow"/>
        <w:sz w:val="20"/>
        <w:szCs w:val="20"/>
      </w:rPr>
      <w:fldChar w:fldCharType="separate"/>
    </w:r>
    <w:r>
      <w:rPr>
        <w:rFonts w:ascii="Arial Narrow" w:hAnsi="Arial Narrow"/>
        <w:noProof/>
        <w:sz w:val="20"/>
        <w:szCs w:val="20"/>
      </w:rPr>
      <w:t>9</w:t>
    </w:r>
    <w:r>
      <w:rPr>
        <w:rFonts w:ascii="Arial Narrow" w:hAnsi="Arial Narrow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1D044" w14:textId="77777777" w:rsidR="00260987" w:rsidRDefault="00260987">
      <w:r>
        <w:separator/>
      </w:r>
    </w:p>
  </w:footnote>
  <w:footnote w:type="continuationSeparator" w:id="0">
    <w:p w14:paraId="476556E0" w14:textId="77777777" w:rsidR="00260987" w:rsidRDefault="00260987">
      <w:r>
        <w:continuationSeparator/>
      </w:r>
    </w:p>
  </w:footnote>
  <w:footnote w:type="continuationNotice" w:id="1">
    <w:p w14:paraId="6763FA57" w14:textId="77777777" w:rsidR="00260987" w:rsidRDefault="00260987"/>
  </w:footnote>
  <w:footnote w:id="2">
    <w:p w14:paraId="5BA38CDC" w14:textId="35FD482E" w:rsidR="00750040" w:rsidRPr="00630B99" w:rsidRDefault="00750040" w:rsidP="00630B99">
      <w:pPr>
        <w:pStyle w:val="FootnoteText"/>
        <w:ind w:left="-720" w:right="-945"/>
        <w:rPr>
          <w:rFonts w:ascii="Myriad Pro" w:hAnsi="Myriad Pro"/>
          <w:sz w:val="16"/>
          <w:szCs w:val="16"/>
        </w:rPr>
      </w:pPr>
      <w:r w:rsidRPr="00630B99">
        <w:rPr>
          <w:rStyle w:val="FootnoteReference"/>
          <w:rFonts w:ascii="Myriad Pro" w:hAnsi="Myriad Pro"/>
          <w:sz w:val="18"/>
          <w:szCs w:val="18"/>
        </w:rPr>
        <w:footnoteRef/>
      </w:r>
      <w:r w:rsidRPr="00630B99">
        <w:rPr>
          <w:rFonts w:ascii="Myriad Pro" w:hAnsi="Myriad Pro"/>
          <w:sz w:val="18"/>
          <w:szCs w:val="18"/>
        </w:rPr>
        <w:t xml:space="preserve"> </w:t>
      </w:r>
      <w:r w:rsidRPr="00630B99">
        <w:rPr>
          <w:rFonts w:ascii="Myriad Pro" w:hAnsi="Myriad Pro"/>
          <w:sz w:val="16"/>
          <w:szCs w:val="16"/>
        </w:rPr>
        <w:t xml:space="preserve">The Small Grants Programme - Democracy 2021 is implemented under the support of the “Enhancing Democracy in Moldova through Inclusive and Transparent Elections” </w:t>
      </w:r>
      <w:r w:rsidR="006F1A69">
        <w:rPr>
          <w:rFonts w:ascii="Myriad Pro" w:hAnsi="Myriad Pro"/>
          <w:sz w:val="16"/>
          <w:szCs w:val="16"/>
        </w:rPr>
        <w:t>Project</w:t>
      </w:r>
      <w:r w:rsidRPr="00630B99">
        <w:rPr>
          <w:rFonts w:ascii="Myriad Pro" w:hAnsi="Myriad Pro"/>
          <w:sz w:val="16"/>
          <w:szCs w:val="16"/>
        </w:rPr>
        <w:t xml:space="preserve"> (phase II)</w:t>
      </w:r>
      <w:r w:rsidR="00630B99">
        <w:rPr>
          <w:rFonts w:ascii="Myriad Pro" w:hAnsi="Myriad Pro"/>
          <w:sz w:val="16"/>
          <w:szCs w:val="16"/>
        </w:rPr>
        <w:t xml:space="preserve"> </w:t>
      </w:r>
      <w:r w:rsidR="00A450F9">
        <w:rPr>
          <w:rFonts w:ascii="Myriad Pro" w:hAnsi="Myriad Pro"/>
          <w:sz w:val="16"/>
          <w:szCs w:val="16"/>
        </w:rPr>
        <w:t xml:space="preserve">financed by USAID. </w:t>
      </w:r>
    </w:p>
  </w:footnote>
  <w:footnote w:id="3">
    <w:p w14:paraId="2096CE1A" w14:textId="789EAB5E" w:rsidR="00DB2F5A" w:rsidRDefault="00B34083" w:rsidP="009C3628">
      <w:pPr>
        <w:pStyle w:val="FootnoteText"/>
        <w:ind w:left="-720"/>
        <w:rPr>
          <w:rFonts w:ascii="Myriad Pro" w:hAnsi="Myriad Pro"/>
          <w:sz w:val="18"/>
          <w:szCs w:val="18"/>
        </w:rPr>
      </w:pPr>
      <w:r w:rsidRPr="009C3628">
        <w:rPr>
          <w:rStyle w:val="FootnoteReference"/>
          <w:rFonts w:ascii="Myriad Pro" w:hAnsi="Myriad Pro"/>
          <w:sz w:val="18"/>
          <w:szCs w:val="18"/>
        </w:rPr>
        <w:footnoteRef/>
      </w:r>
      <w:r w:rsidRPr="009C3628">
        <w:rPr>
          <w:rFonts w:ascii="Myriad Pro" w:hAnsi="Myriad Pro"/>
          <w:sz w:val="18"/>
          <w:szCs w:val="18"/>
        </w:rPr>
        <w:t xml:space="preserve"> </w:t>
      </w:r>
      <w:r>
        <w:rPr>
          <w:rFonts w:ascii="Myriad Pro" w:hAnsi="Myriad Pro"/>
          <w:sz w:val="18"/>
          <w:szCs w:val="18"/>
        </w:rPr>
        <w:t xml:space="preserve">Medium-term is defined as the period of up to 2 years after the implementation of the </w:t>
      </w:r>
      <w:r w:rsidR="006F1A69">
        <w:rPr>
          <w:rFonts w:ascii="Myriad Pro" w:hAnsi="Myriad Pro"/>
          <w:sz w:val="18"/>
          <w:szCs w:val="18"/>
        </w:rPr>
        <w:t>Project</w:t>
      </w:r>
      <w:r>
        <w:rPr>
          <w:rFonts w:ascii="Myriad Pro" w:hAnsi="Myriad Pro"/>
          <w:sz w:val="18"/>
          <w:szCs w:val="18"/>
        </w:rPr>
        <w:t>s.</w:t>
      </w:r>
      <w:r w:rsidR="00DB2F5A">
        <w:rPr>
          <w:rFonts w:ascii="Myriad Pro" w:hAnsi="Myriad Pro"/>
          <w:sz w:val="18"/>
          <w:szCs w:val="18"/>
        </w:rPr>
        <w:t xml:space="preserve"> </w:t>
      </w:r>
    </w:p>
    <w:p w14:paraId="55E86BA3" w14:textId="653F83EE" w:rsidR="00B34083" w:rsidRPr="009C3628" w:rsidRDefault="00B34083" w:rsidP="009C3628">
      <w:pPr>
        <w:pStyle w:val="FootnoteText"/>
        <w:ind w:left="-720"/>
        <w:rPr>
          <w:rFonts w:ascii="Myriad Pro" w:hAnsi="Myriad Pro"/>
          <w:sz w:val="18"/>
          <w:szCs w:val="18"/>
        </w:rPr>
      </w:pPr>
      <w:r>
        <w:rPr>
          <w:rFonts w:ascii="Myriad Pro" w:hAnsi="Myriad Pro"/>
          <w:sz w:val="18"/>
          <w:szCs w:val="18"/>
        </w:rPr>
        <w:t xml:space="preserve">Long-term is defined as the period of up to 5 years after the implementation of the </w:t>
      </w:r>
      <w:r w:rsidR="006F1A69">
        <w:rPr>
          <w:rFonts w:ascii="Myriad Pro" w:hAnsi="Myriad Pro"/>
          <w:sz w:val="18"/>
          <w:szCs w:val="18"/>
        </w:rPr>
        <w:t>Project</w:t>
      </w:r>
      <w:r>
        <w:rPr>
          <w:rFonts w:ascii="Myriad Pro" w:hAnsi="Myriad Pro"/>
          <w:sz w:val="18"/>
          <w:szCs w:val="18"/>
        </w:rPr>
        <w:t>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A21D8" w14:textId="50DB0CFD" w:rsidR="004C73BE" w:rsidRDefault="004C73BE">
    <w:pPr>
      <w:pStyle w:val="BodyText2"/>
      <w:spacing w:after="0" w:line="240" w:lineRule="auto"/>
      <w:jc w:val="center"/>
      <w:rPr>
        <w:rFonts w:ascii="Calibri Light" w:eastAsia="Calibri Light" w:hAnsi="Calibri Light" w:cs="Calibri Light"/>
        <w:b/>
        <w:bCs/>
        <w:sz w:val="20"/>
        <w:szCs w:val="20"/>
      </w:rPr>
    </w:pPr>
    <w:r>
      <w:rPr>
        <w:rFonts w:ascii="Calibri Light" w:eastAsia="Calibri Light" w:hAnsi="Calibri Light" w:cs="Calibri Light"/>
        <w:b/>
        <w:bCs/>
        <w:sz w:val="20"/>
        <w:szCs w:val="20"/>
      </w:rPr>
      <w:t xml:space="preserve">                              </w:t>
    </w:r>
  </w:p>
  <w:p w14:paraId="68112AD1" w14:textId="77777777" w:rsidR="004C73BE" w:rsidRDefault="004C73BE" w:rsidP="00371A44">
    <w:pPr>
      <w:rPr>
        <w:rFonts w:ascii="Calibri Light" w:eastAsia="Calibri Light" w:hAnsi="Calibri Light" w:cs="Calibri Light"/>
        <w:b/>
        <w:bCs/>
        <w:sz w:val="20"/>
        <w:szCs w:val="20"/>
      </w:rPr>
    </w:pPr>
  </w:p>
  <w:p w14:paraId="268A21D5" w14:textId="77777777" w:rsidR="004C73BE" w:rsidRDefault="004C73BE" w:rsidP="004C73BE">
    <w:pPr>
      <w:pStyle w:val="BodyText2"/>
      <w:spacing w:after="0" w:line="240" w:lineRule="auto"/>
      <w:rPr>
        <w:rFonts w:ascii="Calibri Light" w:eastAsia="Calibri Light" w:hAnsi="Calibri Light" w:cs="Calibri Light"/>
        <w:b/>
        <w:bCs/>
        <w:sz w:val="20"/>
        <w:szCs w:val="20"/>
      </w:rPr>
    </w:pPr>
  </w:p>
  <w:p w14:paraId="1C40B568" w14:textId="77777777" w:rsidR="004C73BE" w:rsidRDefault="004C73BE" w:rsidP="0026164C">
    <w:pPr>
      <w:pStyle w:val="BodyText2"/>
      <w:spacing w:after="0" w:line="240" w:lineRule="auto"/>
      <w:rPr>
        <w:rFonts w:ascii="Calibri Light" w:eastAsia="Calibri Light" w:hAnsi="Calibri Light" w:cs="Calibri Light"/>
        <w:b/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DE3"/>
    <w:multiLevelType w:val="hybridMultilevel"/>
    <w:tmpl w:val="DDA81596"/>
    <w:lvl w:ilvl="0" w:tplc="A4862C7A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73696"/>
    <w:multiLevelType w:val="multilevel"/>
    <w:tmpl w:val="396A24CC"/>
    <w:styleLink w:val="ImportedStyle1"/>
    <w:lvl w:ilvl="0">
      <w:start w:val="1"/>
      <w:numFmt w:val="decimal"/>
      <w:lvlText w:val="%1."/>
      <w:lvlJc w:val="left"/>
      <w:pPr>
        <w:ind w:left="270" w:hanging="27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570" w:hanging="57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5900D5C"/>
    <w:multiLevelType w:val="hybridMultilevel"/>
    <w:tmpl w:val="68C82C18"/>
    <w:styleLink w:val="ImportedStyle10"/>
    <w:lvl w:ilvl="0" w:tplc="2102AA52">
      <w:start w:val="1"/>
      <w:numFmt w:val="bullet"/>
      <w:lvlText w:val="·"/>
      <w:lvlJc w:val="left"/>
      <w:pPr>
        <w:ind w:left="78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992F642">
      <w:start w:val="1"/>
      <w:numFmt w:val="bullet"/>
      <w:lvlText w:val="o"/>
      <w:lvlJc w:val="left"/>
      <w:pPr>
        <w:ind w:left="150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2B2AD02">
      <w:start w:val="1"/>
      <w:numFmt w:val="bullet"/>
      <w:lvlText w:val="▪"/>
      <w:lvlJc w:val="left"/>
      <w:pPr>
        <w:ind w:left="22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E9879FA">
      <w:start w:val="1"/>
      <w:numFmt w:val="bullet"/>
      <w:lvlText w:val="·"/>
      <w:lvlJc w:val="left"/>
      <w:pPr>
        <w:ind w:left="294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07562">
      <w:start w:val="1"/>
      <w:numFmt w:val="bullet"/>
      <w:lvlText w:val="o"/>
      <w:lvlJc w:val="left"/>
      <w:pPr>
        <w:ind w:left="366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14C494">
      <w:start w:val="1"/>
      <w:numFmt w:val="bullet"/>
      <w:lvlText w:val="▪"/>
      <w:lvlJc w:val="left"/>
      <w:pPr>
        <w:ind w:left="438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D184C14">
      <w:start w:val="1"/>
      <w:numFmt w:val="bullet"/>
      <w:lvlText w:val="·"/>
      <w:lvlJc w:val="left"/>
      <w:pPr>
        <w:ind w:left="510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DE2258">
      <w:start w:val="1"/>
      <w:numFmt w:val="bullet"/>
      <w:lvlText w:val="o"/>
      <w:lvlJc w:val="left"/>
      <w:pPr>
        <w:ind w:left="58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CFEBC0E">
      <w:start w:val="1"/>
      <w:numFmt w:val="bullet"/>
      <w:lvlText w:val="▪"/>
      <w:lvlJc w:val="left"/>
      <w:pPr>
        <w:ind w:left="65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8F37FE2"/>
    <w:multiLevelType w:val="hybridMultilevel"/>
    <w:tmpl w:val="A770ED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8494B"/>
    <w:multiLevelType w:val="hybridMultilevel"/>
    <w:tmpl w:val="CA862BD2"/>
    <w:lvl w:ilvl="0" w:tplc="73FAA43A">
      <w:start w:val="1"/>
      <w:numFmt w:val="decimal"/>
      <w:lvlText w:val="3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459B9"/>
    <w:multiLevelType w:val="multilevel"/>
    <w:tmpl w:val="C2A26BAA"/>
    <w:numStyleLink w:val="ImportedStyle2"/>
  </w:abstractNum>
  <w:abstractNum w:abstractNumId="6" w15:restartNumberingAfterBreak="0">
    <w:nsid w:val="1FC32078"/>
    <w:multiLevelType w:val="hybridMultilevel"/>
    <w:tmpl w:val="AD1800F6"/>
    <w:styleLink w:val="ImportedStyle20"/>
    <w:lvl w:ilvl="0" w:tplc="45A07A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8DA2FA6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00B3F6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B0297B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5FCBB92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DB65816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A6EA3B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E0C654E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46CE158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26D574E"/>
    <w:multiLevelType w:val="multilevel"/>
    <w:tmpl w:val="755A6ECA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33237B7D"/>
    <w:multiLevelType w:val="hybridMultilevel"/>
    <w:tmpl w:val="E2627BA6"/>
    <w:lvl w:ilvl="0" w:tplc="04090005">
      <w:start w:val="1"/>
      <w:numFmt w:val="bullet"/>
      <w:lvlText w:val=""/>
      <w:lvlJc w:val="left"/>
      <w:pPr>
        <w:ind w:left="3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5" w:hanging="360"/>
      </w:pPr>
      <w:rPr>
        <w:rFonts w:ascii="Wingdings" w:hAnsi="Wingdings" w:hint="default"/>
      </w:rPr>
    </w:lvl>
  </w:abstractNum>
  <w:abstractNum w:abstractNumId="9" w15:restartNumberingAfterBreak="0">
    <w:nsid w:val="3A992DEA"/>
    <w:multiLevelType w:val="hybridMultilevel"/>
    <w:tmpl w:val="5C22EAC6"/>
    <w:styleLink w:val="ImportedStyle5"/>
    <w:lvl w:ilvl="0" w:tplc="592C621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1D8B6D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44865C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8518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7AFD3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AA04A9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69AB2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5C85A6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00A4B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3CF96151"/>
    <w:multiLevelType w:val="hybridMultilevel"/>
    <w:tmpl w:val="37F660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DFD54E9"/>
    <w:multiLevelType w:val="hybridMultilevel"/>
    <w:tmpl w:val="BDAE2BC6"/>
    <w:lvl w:ilvl="0" w:tplc="CFE40CB8">
      <w:start w:val="1"/>
      <w:numFmt w:val="decimal"/>
      <w:lvlText w:val="5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31DAA"/>
    <w:multiLevelType w:val="hybridMultilevel"/>
    <w:tmpl w:val="6EA05B88"/>
    <w:styleLink w:val="ImportedStyle4"/>
    <w:lvl w:ilvl="0" w:tplc="F4642E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EB02A0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3BC3AE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C89A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D604F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BA63A4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584267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704F3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AA115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8C61B4A"/>
    <w:multiLevelType w:val="hybridMultilevel"/>
    <w:tmpl w:val="55540F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3F24B2"/>
    <w:multiLevelType w:val="hybridMultilevel"/>
    <w:tmpl w:val="DCC2BF22"/>
    <w:styleLink w:val="ImportedStyle6"/>
    <w:lvl w:ilvl="0" w:tplc="0CC64A1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ECC19E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3813D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38089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104E5B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D7ABF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AC866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6A8EB0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B609FB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523F781D"/>
    <w:multiLevelType w:val="hybridMultilevel"/>
    <w:tmpl w:val="7FCC3058"/>
    <w:styleLink w:val="ImportedStyle30"/>
    <w:lvl w:ilvl="0" w:tplc="24FC346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9DCB4DA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90CFB44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5E575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8F803C2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932844E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2CCA36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28CA84A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1427EEC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540F1AA7"/>
    <w:multiLevelType w:val="hybridMultilevel"/>
    <w:tmpl w:val="7D546B9C"/>
    <w:styleLink w:val="ImportedStyle3"/>
    <w:lvl w:ilvl="0" w:tplc="A0681FA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FAF02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B981DE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1D8713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576AF9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6DE614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14AF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6FE8D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CC767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986B26"/>
    <w:multiLevelType w:val="hybridMultilevel"/>
    <w:tmpl w:val="C2A26BAA"/>
    <w:styleLink w:val="ImportedStyle2"/>
    <w:lvl w:ilvl="0" w:tplc="C008918A">
      <w:start w:val="1"/>
      <w:numFmt w:val="bullet"/>
      <w:lvlText w:val="▪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BC826BE">
      <w:start w:val="1"/>
      <w:numFmt w:val="bullet"/>
      <w:lvlText w:val="□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132759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02E94A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F8230FC">
      <w:start w:val="1"/>
      <w:numFmt w:val="bullet"/>
      <w:lvlText w:val="□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990747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A059CC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920B768">
      <w:start w:val="1"/>
      <w:numFmt w:val="bullet"/>
      <w:lvlText w:val="□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2A8466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59710B71"/>
    <w:multiLevelType w:val="multilevel"/>
    <w:tmpl w:val="C204B06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42" w:hanging="34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61FF42C4"/>
    <w:multiLevelType w:val="hybridMultilevel"/>
    <w:tmpl w:val="4C8CEB18"/>
    <w:lvl w:ilvl="0" w:tplc="9DB0FF3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61AB0"/>
    <w:multiLevelType w:val="hybridMultilevel"/>
    <w:tmpl w:val="F1AE3EE8"/>
    <w:lvl w:ilvl="0" w:tplc="B35C3D70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2"/>
  </w:num>
  <w:num w:numId="4">
    <w:abstractNumId w:val="16"/>
  </w:num>
  <w:num w:numId="5">
    <w:abstractNumId w:val="6"/>
  </w:num>
  <w:num w:numId="6">
    <w:abstractNumId w:val="15"/>
  </w:num>
  <w:num w:numId="7">
    <w:abstractNumId w:val="12"/>
  </w:num>
  <w:num w:numId="8">
    <w:abstractNumId w:val="9"/>
  </w:num>
  <w:num w:numId="9">
    <w:abstractNumId w:val="14"/>
  </w:num>
  <w:num w:numId="10">
    <w:abstractNumId w:val="7"/>
  </w:num>
  <w:num w:numId="11">
    <w:abstractNumId w:val="18"/>
  </w:num>
  <w:num w:numId="12">
    <w:abstractNumId w:val="5"/>
    <w:lvlOverride w:ilvl="0">
      <w:startOverride w:val="8"/>
    </w:lvlOverride>
  </w:num>
  <w:num w:numId="13">
    <w:abstractNumId w:val="5"/>
    <w:lvlOverride w:ilvl="0">
      <w:startOverride w:val="9"/>
      <w:lvl w:ilvl="0">
        <w:start w:val="9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nothing"/>
        <w:lvlText w:val="%1.%2.%3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suff w:val="nothing"/>
        <w:lvlText w:val="%1.%2.%3.%4.%5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suff w:val="nothing"/>
        <w:lvlText w:val="%1.%2.%3.%4.%5.%6.%7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suff w:val="nothing"/>
        <w:lvlText w:val="%1.%2.%3.%4.%5.%6.%7.%8.%9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>
    <w:abstractNumId w:val="19"/>
  </w:num>
  <w:num w:numId="15">
    <w:abstractNumId w:val="4"/>
  </w:num>
  <w:num w:numId="16">
    <w:abstractNumId w:val="20"/>
  </w:num>
  <w:num w:numId="17">
    <w:abstractNumId w:val="11"/>
  </w:num>
  <w:num w:numId="18">
    <w:abstractNumId w:val="8"/>
  </w:num>
  <w:num w:numId="19">
    <w:abstractNumId w:val="0"/>
  </w:num>
  <w:num w:numId="20">
    <w:abstractNumId w:val="10"/>
  </w:num>
  <w:num w:numId="21">
    <w:abstractNumId w:val="3"/>
  </w:num>
  <w:num w:numId="22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U2NzMytrAws7RQ0lEKTi0uzszPAykwqgUAFH2/dSwAAAA="/>
  </w:docVars>
  <w:rsids>
    <w:rsidRoot w:val="00301319"/>
    <w:rsid w:val="00034191"/>
    <w:rsid w:val="00040CC0"/>
    <w:rsid w:val="00055B0B"/>
    <w:rsid w:val="00061278"/>
    <w:rsid w:val="00062A52"/>
    <w:rsid w:val="00067729"/>
    <w:rsid w:val="00071A79"/>
    <w:rsid w:val="0007547F"/>
    <w:rsid w:val="00085C9A"/>
    <w:rsid w:val="000C52BA"/>
    <w:rsid w:val="000D53E5"/>
    <w:rsid w:val="000F144C"/>
    <w:rsid w:val="00107369"/>
    <w:rsid w:val="00141874"/>
    <w:rsid w:val="001627DB"/>
    <w:rsid w:val="00164762"/>
    <w:rsid w:val="00172ECF"/>
    <w:rsid w:val="00186D46"/>
    <w:rsid w:val="001A65B9"/>
    <w:rsid w:val="001A7A51"/>
    <w:rsid w:val="001C27E3"/>
    <w:rsid w:val="001C3374"/>
    <w:rsid w:val="001D2769"/>
    <w:rsid w:val="001D4132"/>
    <w:rsid w:val="001E6845"/>
    <w:rsid w:val="001E70F0"/>
    <w:rsid w:val="00211028"/>
    <w:rsid w:val="0021774D"/>
    <w:rsid w:val="00223396"/>
    <w:rsid w:val="00225E11"/>
    <w:rsid w:val="00233FF6"/>
    <w:rsid w:val="00234B3F"/>
    <w:rsid w:val="00240C26"/>
    <w:rsid w:val="00242859"/>
    <w:rsid w:val="00250F1A"/>
    <w:rsid w:val="0025478A"/>
    <w:rsid w:val="00260987"/>
    <w:rsid w:val="00272A6E"/>
    <w:rsid w:val="002767E6"/>
    <w:rsid w:val="002A0034"/>
    <w:rsid w:val="002A004A"/>
    <w:rsid w:val="002A03A7"/>
    <w:rsid w:val="002A6E95"/>
    <w:rsid w:val="002C3B48"/>
    <w:rsid w:val="002C6C8A"/>
    <w:rsid w:val="002F5881"/>
    <w:rsid w:val="00301319"/>
    <w:rsid w:val="0030589B"/>
    <w:rsid w:val="00307783"/>
    <w:rsid w:val="00315BF0"/>
    <w:rsid w:val="00325583"/>
    <w:rsid w:val="00351759"/>
    <w:rsid w:val="003519FB"/>
    <w:rsid w:val="003600A0"/>
    <w:rsid w:val="00374755"/>
    <w:rsid w:val="00385658"/>
    <w:rsid w:val="00395DD3"/>
    <w:rsid w:val="003B584C"/>
    <w:rsid w:val="003C1F30"/>
    <w:rsid w:val="003C50CF"/>
    <w:rsid w:val="003E42B5"/>
    <w:rsid w:val="003F2E06"/>
    <w:rsid w:val="003F6373"/>
    <w:rsid w:val="00432460"/>
    <w:rsid w:val="00434189"/>
    <w:rsid w:val="0045099F"/>
    <w:rsid w:val="00483F25"/>
    <w:rsid w:val="004A51A8"/>
    <w:rsid w:val="004C026C"/>
    <w:rsid w:val="004C39D2"/>
    <w:rsid w:val="004C73BE"/>
    <w:rsid w:val="004D695E"/>
    <w:rsid w:val="005074F5"/>
    <w:rsid w:val="0052100F"/>
    <w:rsid w:val="00524998"/>
    <w:rsid w:val="00541B28"/>
    <w:rsid w:val="00571FC9"/>
    <w:rsid w:val="00580A5C"/>
    <w:rsid w:val="00586707"/>
    <w:rsid w:val="005A0012"/>
    <w:rsid w:val="005A11EE"/>
    <w:rsid w:val="005A4B55"/>
    <w:rsid w:val="005D11D4"/>
    <w:rsid w:val="005E2200"/>
    <w:rsid w:val="005E5CD7"/>
    <w:rsid w:val="005F0797"/>
    <w:rsid w:val="00625E90"/>
    <w:rsid w:val="00630B99"/>
    <w:rsid w:val="00632AAB"/>
    <w:rsid w:val="006332C2"/>
    <w:rsid w:val="00670CDC"/>
    <w:rsid w:val="006719FA"/>
    <w:rsid w:val="00675211"/>
    <w:rsid w:val="0067749E"/>
    <w:rsid w:val="00682DC8"/>
    <w:rsid w:val="006A0BE5"/>
    <w:rsid w:val="006A0CA7"/>
    <w:rsid w:val="006B2957"/>
    <w:rsid w:val="006F0B2B"/>
    <w:rsid w:val="006F1A69"/>
    <w:rsid w:val="006F45FE"/>
    <w:rsid w:val="007038AF"/>
    <w:rsid w:val="007255FF"/>
    <w:rsid w:val="007320AA"/>
    <w:rsid w:val="007377EA"/>
    <w:rsid w:val="00741E04"/>
    <w:rsid w:val="00750040"/>
    <w:rsid w:val="00756EBA"/>
    <w:rsid w:val="00766187"/>
    <w:rsid w:val="0079297C"/>
    <w:rsid w:val="00792D92"/>
    <w:rsid w:val="00793004"/>
    <w:rsid w:val="007A0E02"/>
    <w:rsid w:val="007B76E4"/>
    <w:rsid w:val="007C50D5"/>
    <w:rsid w:val="007E3EED"/>
    <w:rsid w:val="007E425E"/>
    <w:rsid w:val="007E43B6"/>
    <w:rsid w:val="007E52F0"/>
    <w:rsid w:val="0080657F"/>
    <w:rsid w:val="00807F5C"/>
    <w:rsid w:val="008218A5"/>
    <w:rsid w:val="00824F27"/>
    <w:rsid w:val="008631FF"/>
    <w:rsid w:val="00865CF2"/>
    <w:rsid w:val="00882DEB"/>
    <w:rsid w:val="00886B56"/>
    <w:rsid w:val="00887F77"/>
    <w:rsid w:val="008904D7"/>
    <w:rsid w:val="00891301"/>
    <w:rsid w:val="008C34D9"/>
    <w:rsid w:val="008D5CEA"/>
    <w:rsid w:val="008E377D"/>
    <w:rsid w:val="008E6913"/>
    <w:rsid w:val="00903DDF"/>
    <w:rsid w:val="00905FB9"/>
    <w:rsid w:val="00915AF6"/>
    <w:rsid w:val="00943336"/>
    <w:rsid w:val="00962794"/>
    <w:rsid w:val="00971818"/>
    <w:rsid w:val="009722A8"/>
    <w:rsid w:val="00972C12"/>
    <w:rsid w:val="009732C9"/>
    <w:rsid w:val="00975111"/>
    <w:rsid w:val="009773D6"/>
    <w:rsid w:val="009843C4"/>
    <w:rsid w:val="009A21BD"/>
    <w:rsid w:val="009A552C"/>
    <w:rsid w:val="009B4529"/>
    <w:rsid w:val="009C3628"/>
    <w:rsid w:val="009C5788"/>
    <w:rsid w:val="009D275B"/>
    <w:rsid w:val="009E3B55"/>
    <w:rsid w:val="009E4231"/>
    <w:rsid w:val="00A12B5D"/>
    <w:rsid w:val="00A450F9"/>
    <w:rsid w:val="00A55689"/>
    <w:rsid w:val="00A576A3"/>
    <w:rsid w:val="00A60949"/>
    <w:rsid w:val="00A816A8"/>
    <w:rsid w:val="00A909AB"/>
    <w:rsid w:val="00A95378"/>
    <w:rsid w:val="00A97E25"/>
    <w:rsid w:val="00AA59BF"/>
    <w:rsid w:val="00AB3CE6"/>
    <w:rsid w:val="00AC2BEB"/>
    <w:rsid w:val="00AC581D"/>
    <w:rsid w:val="00AD63D6"/>
    <w:rsid w:val="00AF7239"/>
    <w:rsid w:val="00B23C68"/>
    <w:rsid w:val="00B25A79"/>
    <w:rsid w:val="00B34083"/>
    <w:rsid w:val="00B47ACB"/>
    <w:rsid w:val="00B6750A"/>
    <w:rsid w:val="00B74533"/>
    <w:rsid w:val="00B75C8B"/>
    <w:rsid w:val="00BA1EA5"/>
    <w:rsid w:val="00BA6C9C"/>
    <w:rsid w:val="00BB163F"/>
    <w:rsid w:val="00BC2A5B"/>
    <w:rsid w:val="00BC7EC6"/>
    <w:rsid w:val="00BF0D20"/>
    <w:rsid w:val="00BF44CC"/>
    <w:rsid w:val="00BF63E9"/>
    <w:rsid w:val="00C02B5F"/>
    <w:rsid w:val="00C05DFA"/>
    <w:rsid w:val="00C070BC"/>
    <w:rsid w:val="00C2246A"/>
    <w:rsid w:val="00C41EB6"/>
    <w:rsid w:val="00C45A4D"/>
    <w:rsid w:val="00C479AD"/>
    <w:rsid w:val="00C67967"/>
    <w:rsid w:val="00C722D8"/>
    <w:rsid w:val="00C90E49"/>
    <w:rsid w:val="00C97DB9"/>
    <w:rsid w:val="00CB19A7"/>
    <w:rsid w:val="00CE5C57"/>
    <w:rsid w:val="00CF294F"/>
    <w:rsid w:val="00D01B22"/>
    <w:rsid w:val="00D23FA2"/>
    <w:rsid w:val="00D24C3B"/>
    <w:rsid w:val="00D272D3"/>
    <w:rsid w:val="00D4126D"/>
    <w:rsid w:val="00D444EA"/>
    <w:rsid w:val="00D5484D"/>
    <w:rsid w:val="00D57A55"/>
    <w:rsid w:val="00D621C6"/>
    <w:rsid w:val="00D86C61"/>
    <w:rsid w:val="00D87F15"/>
    <w:rsid w:val="00D93C45"/>
    <w:rsid w:val="00DA2DF5"/>
    <w:rsid w:val="00DB1557"/>
    <w:rsid w:val="00DB2F5A"/>
    <w:rsid w:val="00DB6F09"/>
    <w:rsid w:val="00DC6F8A"/>
    <w:rsid w:val="00DF35EC"/>
    <w:rsid w:val="00E045E7"/>
    <w:rsid w:val="00E20D43"/>
    <w:rsid w:val="00E27B16"/>
    <w:rsid w:val="00E45467"/>
    <w:rsid w:val="00E5482E"/>
    <w:rsid w:val="00E81B8F"/>
    <w:rsid w:val="00E83D9F"/>
    <w:rsid w:val="00E8798C"/>
    <w:rsid w:val="00EA47CB"/>
    <w:rsid w:val="00EA7E1A"/>
    <w:rsid w:val="00EB0613"/>
    <w:rsid w:val="00EB2752"/>
    <w:rsid w:val="00F05F1F"/>
    <w:rsid w:val="00F2514F"/>
    <w:rsid w:val="00F3027F"/>
    <w:rsid w:val="00F36681"/>
    <w:rsid w:val="00F54549"/>
    <w:rsid w:val="00F60B3B"/>
    <w:rsid w:val="00F937D7"/>
    <w:rsid w:val="00FD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1E7A3"/>
  <w15:docId w15:val="{F9C4A64C-4041-F042-ACCC-15085FD85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Title">
    <w:name w:val="Title"/>
    <w:pPr>
      <w:jc w:val="center"/>
    </w:pPr>
    <w:rPr>
      <w:rFonts w:cs="Arial Unicode MS"/>
      <w:b/>
      <w:bCs/>
      <w:color w:val="000000"/>
      <w:sz w:val="24"/>
      <w:szCs w:val="24"/>
      <w:u w:color="000000"/>
    </w:rPr>
  </w:style>
  <w:style w:type="paragraph" w:customStyle="1" w:styleId="BodyA">
    <w:name w:val="Body A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2"/>
      </w:numPr>
    </w:pPr>
  </w:style>
  <w:style w:type="numbering" w:customStyle="1" w:styleId="ImportedStyle10">
    <w:name w:val="Imported Style 1.0"/>
    <w:pPr>
      <w:numPr>
        <w:numId w:val="3"/>
      </w:numPr>
    </w:pPr>
  </w:style>
  <w:style w:type="numbering" w:customStyle="1" w:styleId="ImportedStyle3">
    <w:name w:val="Imported Style 3"/>
    <w:pPr>
      <w:numPr>
        <w:numId w:val="4"/>
      </w:numPr>
    </w:pPr>
  </w:style>
  <w:style w:type="paragraph" w:customStyle="1" w:styleId="Footnote">
    <w:name w:val="Footnote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563C1"/>
      <w:sz w:val="16"/>
      <w:szCs w:val="16"/>
      <w:u w:val="single" w:color="0563C1"/>
    </w:rPr>
  </w:style>
  <w:style w:type="numbering" w:customStyle="1" w:styleId="ImportedStyle20">
    <w:name w:val="Imported Style 2.0"/>
    <w:pPr>
      <w:numPr>
        <w:numId w:val="5"/>
      </w:numPr>
    </w:pPr>
  </w:style>
  <w:style w:type="numbering" w:customStyle="1" w:styleId="ImportedStyle30">
    <w:name w:val="Imported Style 3.0"/>
    <w:pPr>
      <w:numPr>
        <w:numId w:val="6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8"/>
      </w:numPr>
    </w:pPr>
  </w:style>
  <w:style w:type="numbering" w:customStyle="1" w:styleId="ImportedStyle6">
    <w:name w:val="Imported Style 6"/>
    <w:pPr>
      <w:numPr>
        <w:numId w:val="9"/>
      </w:numPr>
    </w:pPr>
  </w:style>
  <w:style w:type="character" w:styleId="FootnoteReference">
    <w:name w:val="footnote reference"/>
    <w:rPr>
      <w:vertAlign w:val="superscript"/>
    </w:rPr>
  </w:style>
  <w:style w:type="paragraph" w:styleId="FootnoteText">
    <w:name w:val="footnote text"/>
    <w:link w:val="FootnoteTextChar"/>
    <w:rPr>
      <w:rFonts w:eastAsia="Times New Roman"/>
      <w:color w:val="000000"/>
      <w:u w:color="000000"/>
    </w:rPr>
  </w:style>
  <w:style w:type="character" w:customStyle="1" w:styleId="Hyperlink1">
    <w:name w:val="Hyperlink.1"/>
    <w:basedOn w:val="None"/>
    <w:rPr>
      <w:rFonts w:ascii="Arial" w:eastAsia="Arial" w:hAnsi="Arial" w:cs="Arial"/>
      <w:color w:val="0563C1"/>
      <w:u w:val="single" w:color="0563C1"/>
    </w:rPr>
  </w:style>
  <w:style w:type="character" w:customStyle="1" w:styleId="Hyperlink2">
    <w:name w:val="Hyperlink.2"/>
    <w:basedOn w:val="None"/>
    <w:rPr>
      <w:color w:val="0563C1"/>
      <w:u w:val="single" w:color="0563C1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D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D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56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568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A556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55689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568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24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87F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0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03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F144C"/>
    <w:rPr>
      <w:color w:val="605E5C"/>
      <w:shd w:val="clear" w:color="auto" w:fill="E1DFDD"/>
    </w:rPr>
  </w:style>
  <w:style w:type="paragraph" w:styleId="BodyText2">
    <w:name w:val="Body Text 2"/>
    <w:link w:val="BodyText2Char"/>
    <w:rsid w:val="004C73BE"/>
    <w:pPr>
      <w:spacing w:after="120" w:line="480" w:lineRule="auto"/>
    </w:pPr>
    <w:rPr>
      <w:rFonts w:cs="Arial Unicode MS"/>
      <w:color w:val="000000"/>
      <w:sz w:val="24"/>
      <w:szCs w:val="24"/>
      <w:u w:color="000000"/>
    </w:rPr>
  </w:style>
  <w:style w:type="character" w:customStyle="1" w:styleId="BodyText2Char">
    <w:name w:val="Body Text 2 Char"/>
    <w:basedOn w:val="DefaultParagraphFont"/>
    <w:link w:val="BodyText2"/>
    <w:rsid w:val="004C73BE"/>
    <w:rPr>
      <w:rFonts w:cs="Arial Unicode MS"/>
      <w:color w:val="000000"/>
      <w:sz w:val="24"/>
      <w:szCs w:val="24"/>
      <w:u w:color="000000"/>
    </w:rPr>
  </w:style>
  <w:style w:type="character" w:customStyle="1" w:styleId="FootnoteTextChar">
    <w:name w:val="Footnote Text Char"/>
    <w:basedOn w:val="DefaultParagraphFont"/>
    <w:link w:val="FootnoteText"/>
    <w:rsid w:val="004C73BE"/>
    <w:rPr>
      <w:rFonts w:eastAsia="Times New Roman"/>
      <w:color w:val="000000"/>
      <w:u w:color="000000"/>
    </w:rPr>
  </w:style>
  <w:style w:type="paragraph" w:customStyle="1" w:styleId="Application3">
    <w:name w:val="Application3"/>
    <w:rsid w:val="004C73BE"/>
    <w:pPr>
      <w:widowControl w:val="0"/>
      <w:tabs>
        <w:tab w:val="right" w:pos="8789"/>
      </w:tabs>
      <w:suppressAutoHyphens/>
      <w:jc w:val="both"/>
    </w:pPr>
    <w:rPr>
      <w:rFonts w:ascii="Arial Narrow" w:hAnsi="Arial Narrow" w:cs="Arial Unicode MS"/>
      <w:color w:val="000000"/>
      <w:sz w:val="22"/>
      <w:szCs w:val="22"/>
      <w:u w:color="000000"/>
    </w:rPr>
  </w:style>
  <w:style w:type="paragraph" w:customStyle="1" w:styleId="Application2">
    <w:name w:val="Application2"/>
    <w:rsid w:val="004C73BE"/>
    <w:pPr>
      <w:widowControl w:val="0"/>
      <w:suppressAutoHyphens/>
      <w:ind w:left="360" w:hanging="360"/>
    </w:pPr>
    <w:rPr>
      <w:rFonts w:ascii="Arial Narrow" w:eastAsia="Arial Narrow" w:hAnsi="Arial Narrow" w:cs="Arial Narrow"/>
      <w:b/>
      <w:bCs/>
      <w:color w:val="000000"/>
      <w:spacing w:val="-1"/>
      <w:sz w:val="22"/>
      <w:szCs w:val="22"/>
      <w:u w:color="000000"/>
    </w:rPr>
  </w:style>
  <w:style w:type="paragraph" w:customStyle="1" w:styleId="Application1">
    <w:name w:val="Application1"/>
    <w:next w:val="Application2"/>
    <w:rsid w:val="004C73BE"/>
    <w:pPr>
      <w:keepNext/>
      <w:pageBreakBefore/>
      <w:widowControl w:val="0"/>
      <w:tabs>
        <w:tab w:val="left" w:pos="360"/>
      </w:tabs>
      <w:spacing w:after="480"/>
      <w:outlineLvl w:val="0"/>
    </w:pPr>
    <w:rPr>
      <w:rFonts w:ascii="Arial" w:hAnsi="Arial" w:cs="Arial Unicode MS"/>
      <w:b/>
      <w:bCs/>
      <w:caps/>
      <w:color w:val="000000"/>
      <w:kern w:val="28"/>
      <w:sz w:val="28"/>
      <w:szCs w:val="28"/>
      <w:u w:color="000000"/>
    </w:rPr>
  </w:style>
  <w:style w:type="table" w:customStyle="1" w:styleId="Style1">
    <w:name w:val="Style1"/>
    <w:basedOn w:val="TableNormal"/>
    <w:uiPriority w:val="99"/>
    <w:rsid w:val="004C73B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67CD5D-774D-4822-915F-95484A6E7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Bounegru</dc:creator>
  <cp:keywords/>
  <dc:description/>
  <cp:lastModifiedBy>Eva Bounegru</cp:lastModifiedBy>
  <cp:revision>3</cp:revision>
  <cp:lastPrinted>2018-02-09T07:21:00Z</cp:lastPrinted>
  <dcterms:created xsi:type="dcterms:W3CDTF">2021-01-13T13:20:00Z</dcterms:created>
  <dcterms:modified xsi:type="dcterms:W3CDTF">2021-01-18T11:21:00Z</dcterms:modified>
</cp:coreProperties>
</file>